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3DAAF0" w14:textId="77777777" w:rsidR="00FE5DB8" w:rsidRDefault="00FE5DB8" w:rsidP="0005564F">
      <w:pPr>
        <w:spacing w:line="276" w:lineRule="auto"/>
        <w:jc w:val="center"/>
        <w:rPr>
          <w:rFonts w:cs="Times New Roman"/>
          <w:b/>
          <w:caps/>
        </w:rPr>
      </w:pPr>
      <w:r w:rsidRPr="002C5F81">
        <w:rPr>
          <w:rFonts w:cs="Times New Roman"/>
          <w:b/>
          <w:caps/>
        </w:rPr>
        <w:t>Zagadnienia na egzamin dyplomowy</w:t>
      </w:r>
    </w:p>
    <w:p w14:paraId="46D39D97" w14:textId="77777777" w:rsidR="00FE5DB8" w:rsidRPr="00EA138A" w:rsidRDefault="00FE5DB8" w:rsidP="0005564F">
      <w:pPr>
        <w:pStyle w:val="NormalnyWeb"/>
        <w:spacing w:before="0" w:beforeAutospacing="0" w:after="0" w:line="276" w:lineRule="auto"/>
        <w:jc w:val="center"/>
        <w:rPr>
          <w:rStyle w:val="Pogrubienie"/>
        </w:rPr>
      </w:pPr>
      <w:r>
        <w:rPr>
          <w:rStyle w:val="Pogrubienie"/>
        </w:rPr>
        <w:t>FILOLOGIA</w:t>
      </w:r>
      <w:r w:rsidRPr="00EA138A">
        <w:rPr>
          <w:rStyle w:val="Pogrubienie"/>
        </w:rPr>
        <w:t xml:space="preserve"> I STOPNIA</w:t>
      </w:r>
    </w:p>
    <w:p w14:paraId="3F5192FB" w14:textId="77777777" w:rsidR="008676EE" w:rsidRDefault="008676EE" w:rsidP="0005564F">
      <w:pPr>
        <w:pStyle w:val="NoSpacing1"/>
        <w:spacing w:line="276" w:lineRule="auto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14:paraId="37807AF4" w14:textId="77777777" w:rsidR="00116043" w:rsidRDefault="008676EE" w:rsidP="0005564F">
      <w:pPr>
        <w:pStyle w:val="NoSpacing1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ODUŁ I. JĘZYK ANGIELSKI</w:t>
      </w:r>
    </w:p>
    <w:p w14:paraId="56F9BF53" w14:textId="77777777" w:rsidR="002126B4" w:rsidRPr="00265B2C" w:rsidRDefault="002126B4" w:rsidP="0005564F">
      <w:pPr>
        <w:pStyle w:val="NoSpacing1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462DC771" w14:textId="77777777" w:rsidR="008F721E" w:rsidRPr="00836987" w:rsidRDefault="00403C42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outlineLvl w:val="0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What is</w:t>
      </w:r>
      <w:r w:rsidR="00C36759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8B7DD2" w:rsidRPr="008B7DD2">
        <w:rPr>
          <w:rFonts w:ascii="Times New Roman" w:hAnsi="Times New Roman"/>
          <w:sz w:val="24"/>
          <w:szCs w:val="24"/>
          <w:lang w:val="en-GB"/>
        </w:rPr>
        <w:t>language</w:t>
      </w:r>
      <w:r>
        <w:rPr>
          <w:rFonts w:ascii="Times New Roman" w:hAnsi="Times New Roman"/>
          <w:sz w:val="24"/>
          <w:szCs w:val="24"/>
          <w:lang w:val="en-GB"/>
        </w:rPr>
        <w:t>?</w:t>
      </w:r>
      <w:r w:rsidR="00C36759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>What</w:t>
      </w:r>
      <w:r w:rsidR="008B7DD2" w:rsidRPr="008B7DD2">
        <w:rPr>
          <w:rFonts w:ascii="Times New Roman" w:hAnsi="Times New Roman"/>
          <w:sz w:val="24"/>
          <w:szCs w:val="24"/>
          <w:lang w:val="en-GB"/>
        </w:rPr>
        <w:t xml:space="preserve"> are</w:t>
      </w:r>
      <w:r w:rsidR="0053707B">
        <w:rPr>
          <w:rFonts w:ascii="Times New Roman" w:hAnsi="Times New Roman"/>
          <w:sz w:val="24"/>
          <w:szCs w:val="24"/>
          <w:lang w:val="en-GB"/>
        </w:rPr>
        <w:t xml:space="preserve"> its </w:t>
      </w:r>
      <w:r>
        <w:rPr>
          <w:rFonts w:ascii="Times New Roman" w:hAnsi="Times New Roman"/>
          <w:sz w:val="24"/>
          <w:szCs w:val="24"/>
          <w:lang w:val="en-GB"/>
        </w:rPr>
        <w:t>special features</w:t>
      </w:r>
      <w:r w:rsidR="008B7DD2" w:rsidRPr="008B7DD2">
        <w:rPr>
          <w:rFonts w:ascii="Times New Roman" w:hAnsi="Times New Roman"/>
          <w:sz w:val="24"/>
          <w:szCs w:val="24"/>
          <w:lang w:val="en-GB"/>
        </w:rPr>
        <w:t>?</w:t>
      </w:r>
      <w:r>
        <w:rPr>
          <w:rFonts w:ascii="Times New Roman" w:hAnsi="Times New Roman"/>
          <w:sz w:val="24"/>
          <w:szCs w:val="24"/>
          <w:lang w:val="en-GB"/>
        </w:rPr>
        <w:t xml:space="preserve"> How does human language differ from other systems of communication?</w:t>
      </w:r>
    </w:p>
    <w:p w14:paraId="6549104B" w14:textId="77777777" w:rsidR="00723132" w:rsidRPr="00836987" w:rsidRDefault="0053707B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Which areas of the brain </w:t>
      </w:r>
      <w:r w:rsidR="00AE5DAC">
        <w:rPr>
          <w:rFonts w:ascii="Times New Roman" w:hAnsi="Times New Roman"/>
          <w:sz w:val="24"/>
          <w:szCs w:val="24"/>
          <w:lang w:val="en-US"/>
        </w:rPr>
        <w:t>are responsible for language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E5DAC">
        <w:rPr>
          <w:rFonts w:ascii="Times New Roman" w:hAnsi="Times New Roman"/>
          <w:sz w:val="24"/>
          <w:szCs w:val="24"/>
          <w:lang w:val="en-US"/>
        </w:rPr>
        <w:t>W</w:t>
      </w:r>
      <w:r>
        <w:rPr>
          <w:rFonts w:ascii="Times New Roman" w:hAnsi="Times New Roman"/>
          <w:sz w:val="24"/>
          <w:szCs w:val="24"/>
          <w:lang w:val="en-US"/>
        </w:rPr>
        <w:t>hat are their functions?</w:t>
      </w:r>
    </w:p>
    <w:p w14:paraId="3F02E9B5" w14:textId="77777777" w:rsidR="00B658BB" w:rsidRPr="00B658BB" w:rsidRDefault="0097088E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outlineLvl w:val="0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What are phonemes? What types of phonemes can be distinguished in the English language?</w:t>
      </w:r>
    </w:p>
    <w:p w14:paraId="6DCCA423" w14:textId="77777777" w:rsidR="004F58E2" w:rsidRPr="00836987" w:rsidRDefault="0053707B" w:rsidP="00C36759">
      <w:pPr>
        <w:pStyle w:val="NoSpacing1"/>
        <w:numPr>
          <w:ilvl w:val="0"/>
          <w:numId w:val="41"/>
        </w:numPr>
        <w:suppressAutoHyphens w:val="0"/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What is morphology and what types of morphemes </w:t>
      </w:r>
      <w:r w:rsidR="00C76315">
        <w:rPr>
          <w:rFonts w:ascii="Times New Roman" w:hAnsi="Times New Roman"/>
          <w:sz w:val="24"/>
          <w:szCs w:val="24"/>
          <w:lang w:val="en-US"/>
        </w:rPr>
        <w:t>do you know</w:t>
      </w:r>
      <w:r>
        <w:rPr>
          <w:rFonts w:ascii="Times New Roman" w:hAnsi="Times New Roman"/>
          <w:sz w:val="24"/>
          <w:szCs w:val="24"/>
          <w:lang w:val="en-US"/>
        </w:rPr>
        <w:t>?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0186F">
        <w:rPr>
          <w:rFonts w:ascii="Times New Roman" w:hAnsi="Times New Roman"/>
          <w:sz w:val="24"/>
          <w:szCs w:val="24"/>
          <w:lang w:val="en-US"/>
        </w:rPr>
        <w:t>Give examples.</w:t>
      </w:r>
    </w:p>
    <w:p w14:paraId="5EC1B552" w14:textId="77777777" w:rsidR="00723132" w:rsidRPr="00836987" w:rsidRDefault="0053707B" w:rsidP="00C36759">
      <w:pPr>
        <w:pStyle w:val="NoSpacing1"/>
        <w:numPr>
          <w:ilvl w:val="0"/>
          <w:numId w:val="41"/>
        </w:numPr>
        <w:suppressAutoHyphens w:val="0"/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53707B">
        <w:rPr>
          <w:rFonts w:ascii="Times New Roman" w:hAnsi="Times New Roman"/>
          <w:sz w:val="24"/>
          <w:szCs w:val="24"/>
          <w:lang w:val="en-US"/>
        </w:rPr>
        <w:t>What is the difference between syntax, semantics and pragm</w:t>
      </w:r>
      <w:r>
        <w:rPr>
          <w:rFonts w:ascii="Times New Roman" w:hAnsi="Times New Roman"/>
          <w:sz w:val="24"/>
          <w:szCs w:val="24"/>
          <w:lang w:val="en-US"/>
        </w:rPr>
        <w:t>a</w:t>
      </w:r>
      <w:r w:rsidRPr="0053707B">
        <w:rPr>
          <w:rFonts w:ascii="Times New Roman" w:hAnsi="Times New Roman"/>
          <w:sz w:val="24"/>
          <w:szCs w:val="24"/>
          <w:lang w:val="en-US"/>
        </w:rPr>
        <w:t>tics?</w:t>
      </w:r>
    </w:p>
    <w:p w14:paraId="4855E620" w14:textId="77777777" w:rsidR="004F58E2" w:rsidRPr="00836987" w:rsidRDefault="0053707B" w:rsidP="00C36759">
      <w:pPr>
        <w:pStyle w:val="NoSpacing1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hat word formation processes do you know? Provide appropriate examples.</w:t>
      </w:r>
    </w:p>
    <w:p w14:paraId="226A4393" w14:textId="77777777" w:rsidR="0097088E" w:rsidRDefault="0097088E" w:rsidP="00C36759">
      <w:pPr>
        <w:pStyle w:val="NoSpacing1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iscuss the phenomenon of the complexity of the English vocabulary. Identify the sources and the factors that have influenced English in that respect.</w:t>
      </w:r>
    </w:p>
    <w:p w14:paraId="61AF3218" w14:textId="77777777" w:rsidR="00723132" w:rsidRPr="00330B03" w:rsidRDefault="0070186F" w:rsidP="00C36759">
      <w:pPr>
        <w:pStyle w:val="NoSpacing1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97088E">
        <w:rPr>
          <w:rFonts w:ascii="Times New Roman" w:hAnsi="Times New Roman"/>
          <w:sz w:val="24"/>
          <w:szCs w:val="24"/>
          <w:lang w:val="en-US"/>
        </w:rPr>
        <w:t xml:space="preserve">What do the terms </w:t>
      </w:r>
      <w:r w:rsidRPr="0097088E">
        <w:rPr>
          <w:rFonts w:ascii="Times New Roman" w:hAnsi="Times New Roman"/>
          <w:i/>
          <w:iCs/>
          <w:sz w:val="24"/>
          <w:szCs w:val="24"/>
          <w:lang w:val="en-US"/>
        </w:rPr>
        <w:t xml:space="preserve">lexicon </w:t>
      </w:r>
      <w:r w:rsidRPr="0097088E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Pr="0097088E">
        <w:rPr>
          <w:rFonts w:ascii="Times New Roman" w:hAnsi="Times New Roman"/>
          <w:i/>
          <w:iCs/>
          <w:sz w:val="24"/>
          <w:szCs w:val="24"/>
          <w:lang w:val="en-US"/>
        </w:rPr>
        <w:t xml:space="preserve">grammar </w:t>
      </w:r>
      <w:r w:rsidRPr="0097088E">
        <w:rPr>
          <w:rFonts w:ascii="Times New Roman" w:hAnsi="Times New Roman"/>
          <w:sz w:val="24"/>
          <w:szCs w:val="24"/>
          <w:lang w:val="en-US"/>
        </w:rPr>
        <w:t>mean?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016F4" w:rsidRPr="0097088E">
        <w:rPr>
          <w:rFonts w:ascii="Times New Roman" w:hAnsi="Times New Roman"/>
          <w:sz w:val="24"/>
          <w:szCs w:val="24"/>
          <w:lang w:val="en-US"/>
        </w:rPr>
        <w:t xml:space="preserve">Why </w:t>
      </w:r>
      <w:r w:rsidR="00C36759" w:rsidRPr="0097088E">
        <w:rPr>
          <w:rFonts w:ascii="Times New Roman" w:hAnsi="Times New Roman"/>
          <w:sz w:val="24"/>
          <w:szCs w:val="24"/>
          <w:lang w:val="en-US"/>
        </w:rPr>
        <w:t xml:space="preserve">is </w:t>
      </w:r>
      <w:r w:rsidR="008016F4" w:rsidRPr="0097088E">
        <w:rPr>
          <w:rFonts w:ascii="Times New Roman" w:hAnsi="Times New Roman"/>
          <w:sz w:val="24"/>
          <w:szCs w:val="24"/>
          <w:lang w:val="en-US"/>
        </w:rPr>
        <w:t>grammar said to be prescriptive?</w:t>
      </w:r>
    </w:p>
    <w:p w14:paraId="1921BECD" w14:textId="77777777" w:rsidR="00836987" w:rsidRPr="0084276F" w:rsidRDefault="00836987" w:rsidP="00C36759">
      <w:pPr>
        <w:pStyle w:val="NoSpacing1"/>
        <w:spacing w:line="276" w:lineRule="auto"/>
        <w:ind w:left="491" w:hanging="491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  <w:sectPr w:rsidR="00836987" w:rsidRPr="0084276F" w:rsidSect="00652AAD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134" w:right="1134" w:bottom="1134" w:left="1134" w:header="708" w:footer="708" w:gutter="0"/>
          <w:cols w:space="708"/>
          <w:titlePg/>
          <w:docGrid w:linePitch="326" w:charSpace="-6554"/>
        </w:sectPr>
      </w:pPr>
    </w:p>
    <w:p w14:paraId="3EA19085" w14:textId="77777777" w:rsidR="00AE5DAC" w:rsidRDefault="007C35DB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7C35DB">
        <w:rPr>
          <w:rFonts w:ascii="Times New Roman" w:hAnsi="Times New Roman"/>
          <w:sz w:val="24"/>
          <w:szCs w:val="24"/>
          <w:lang w:val="en-US"/>
        </w:rPr>
        <w:lastRenderedPageBreak/>
        <w:t>Discuss m</w:t>
      </w:r>
      <w:r w:rsidR="00116043" w:rsidRPr="007C35DB">
        <w:rPr>
          <w:rFonts w:ascii="Times New Roman" w:hAnsi="Times New Roman"/>
          <w:sz w:val="24"/>
          <w:szCs w:val="24"/>
          <w:lang w:val="en-US"/>
        </w:rPr>
        <w:t xml:space="preserve">ajor trends in English poetry </w:t>
      </w:r>
      <w:r w:rsidRPr="007C35DB">
        <w:rPr>
          <w:rFonts w:ascii="Times New Roman" w:hAnsi="Times New Roman"/>
          <w:sz w:val="24"/>
          <w:szCs w:val="24"/>
          <w:lang w:val="en-US"/>
        </w:rPr>
        <w:t>or</w:t>
      </w:r>
      <w:r w:rsidR="00116043" w:rsidRPr="007C35DB">
        <w:rPr>
          <w:rFonts w:ascii="Times New Roman" w:hAnsi="Times New Roman"/>
          <w:sz w:val="24"/>
          <w:szCs w:val="24"/>
          <w:lang w:val="en-US"/>
        </w:rPr>
        <w:t xml:space="preserve"> prose in the 20</w:t>
      </w:r>
      <w:r w:rsidR="00116043" w:rsidRPr="007C35DB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 w:rsidR="00116043" w:rsidRPr="007C35DB">
        <w:rPr>
          <w:rFonts w:ascii="Times New Roman" w:hAnsi="Times New Roman"/>
          <w:sz w:val="24"/>
          <w:szCs w:val="24"/>
          <w:lang w:val="en-US"/>
        </w:rPr>
        <w:t xml:space="preserve"> century. Give an outline </w:t>
      </w:r>
    </w:p>
    <w:p w14:paraId="5732142F" w14:textId="77777777" w:rsidR="007C35DB" w:rsidRPr="00E50E2C" w:rsidRDefault="00116043" w:rsidP="00AE5DAC">
      <w:pPr>
        <w:pStyle w:val="NoSpacing1"/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7C35DB">
        <w:rPr>
          <w:rFonts w:ascii="Times New Roman" w:hAnsi="Times New Roman"/>
          <w:sz w:val="24"/>
          <w:szCs w:val="24"/>
          <w:lang w:val="en-US"/>
        </w:rPr>
        <w:t>and present two writers / works of your choice in more detail.</w:t>
      </w:r>
    </w:p>
    <w:p w14:paraId="373D2F0F" w14:textId="77777777" w:rsidR="007C35DB" w:rsidRPr="00C45AB1" w:rsidRDefault="007C35DB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7C35DB">
        <w:rPr>
          <w:rFonts w:ascii="Times New Roman" w:hAnsi="Times New Roman"/>
          <w:sz w:val="24"/>
          <w:szCs w:val="24"/>
          <w:lang w:val="en-US"/>
        </w:rPr>
        <w:t>Characterize the literatu</w:t>
      </w:r>
      <w:r w:rsidR="00C45AB1">
        <w:rPr>
          <w:rFonts w:ascii="Times New Roman" w:hAnsi="Times New Roman"/>
          <w:sz w:val="24"/>
          <w:szCs w:val="24"/>
          <w:lang w:val="en-US"/>
        </w:rPr>
        <w:t>r</w:t>
      </w:r>
      <w:r w:rsidRPr="007C35DB">
        <w:rPr>
          <w:rFonts w:ascii="Times New Roman" w:hAnsi="Times New Roman"/>
          <w:sz w:val="24"/>
          <w:szCs w:val="24"/>
          <w:lang w:val="en-US"/>
        </w:rPr>
        <w:t xml:space="preserve">e of </w:t>
      </w:r>
      <w:r w:rsidR="00C36759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7C35DB">
        <w:rPr>
          <w:rFonts w:ascii="Times New Roman" w:hAnsi="Times New Roman"/>
          <w:sz w:val="24"/>
          <w:szCs w:val="24"/>
          <w:lang w:val="en-US"/>
        </w:rPr>
        <w:t>Anglo-Saxon and Anglo-Norman periods. Give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example</w:t>
      </w:r>
      <w:r w:rsidR="00BB7848">
        <w:rPr>
          <w:rFonts w:ascii="Times New Roman" w:hAnsi="Times New Roman"/>
          <w:sz w:val="24"/>
          <w:szCs w:val="24"/>
          <w:lang w:val="en-US"/>
        </w:rPr>
        <w:t>s</w:t>
      </w:r>
      <w:r w:rsidRPr="007C35DB">
        <w:rPr>
          <w:rFonts w:ascii="Times New Roman" w:hAnsi="Times New Roman"/>
          <w:sz w:val="24"/>
          <w:szCs w:val="24"/>
          <w:lang w:val="en-US"/>
        </w:rPr>
        <w:t xml:space="preserve"> of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two major writers/works</w:t>
      </w:r>
      <w:r w:rsidRPr="007C35DB">
        <w:rPr>
          <w:rFonts w:ascii="Times New Roman" w:hAnsi="Times New Roman"/>
          <w:sz w:val="24"/>
          <w:szCs w:val="24"/>
          <w:lang w:val="en-US"/>
        </w:rPr>
        <w:t>.</w:t>
      </w:r>
    </w:p>
    <w:p w14:paraId="41432013" w14:textId="77777777" w:rsidR="007C35DB" w:rsidRPr="007C35DB" w:rsidRDefault="007C35DB" w:rsidP="00C36759">
      <w:pPr>
        <w:pStyle w:val="Akapitzlist"/>
        <w:widowControl/>
        <w:numPr>
          <w:ilvl w:val="0"/>
          <w:numId w:val="41"/>
        </w:numPr>
        <w:suppressAutoHyphens w:val="0"/>
        <w:spacing w:after="160" w:line="259" w:lineRule="auto"/>
        <w:ind w:left="720"/>
        <w:contextualSpacing/>
        <w:jc w:val="both"/>
        <w:rPr>
          <w:rFonts w:cs="Times New Roman"/>
          <w:lang w:val="en-US"/>
        </w:rPr>
      </w:pPr>
      <w:r w:rsidRPr="007C35DB">
        <w:rPr>
          <w:rFonts w:cs="Times New Roman"/>
          <w:lang w:val="en-US"/>
        </w:rPr>
        <w:t>Shakespearia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sonnets. Give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a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outline. Present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two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chose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sonnets and discuss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them.</w:t>
      </w:r>
    </w:p>
    <w:p w14:paraId="473259A2" w14:textId="77777777" w:rsidR="007C35DB" w:rsidRPr="007C35DB" w:rsidRDefault="007C35DB" w:rsidP="00C36759">
      <w:pPr>
        <w:pStyle w:val="Akapitzlist"/>
        <w:widowControl/>
        <w:numPr>
          <w:ilvl w:val="0"/>
          <w:numId w:val="41"/>
        </w:numPr>
        <w:suppressAutoHyphens w:val="0"/>
        <w:spacing w:after="160" w:line="259" w:lineRule="auto"/>
        <w:ind w:left="720"/>
        <w:contextualSpacing/>
        <w:jc w:val="both"/>
        <w:rPr>
          <w:rFonts w:cs="Times New Roman"/>
          <w:lang w:val="en-US"/>
        </w:rPr>
      </w:pPr>
      <w:r w:rsidRPr="007C35DB">
        <w:rPr>
          <w:rFonts w:cs="Times New Roman"/>
          <w:lang w:val="en-US"/>
        </w:rPr>
        <w:t>Discuss English Pre-Romantic and Romantic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literature. Give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a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outline and present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two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chose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writers and their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works in more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detail.</w:t>
      </w:r>
    </w:p>
    <w:p w14:paraId="71A588CB" w14:textId="77777777" w:rsidR="00AE5DAC" w:rsidRDefault="007C35DB" w:rsidP="00C36759">
      <w:pPr>
        <w:pStyle w:val="Akapitzlist"/>
        <w:widowControl/>
        <w:numPr>
          <w:ilvl w:val="0"/>
          <w:numId w:val="41"/>
        </w:numPr>
        <w:suppressAutoHyphens w:val="0"/>
        <w:spacing w:after="160" w:line="259" w:lineRule="auto"/>
        <w:ind w:left="720"/>
        <w:contextualSpacing/>
        <w:jc w:val="both"/>
        <w:rPr>
          <w:rFonts w:cs="Times New Roman"/>
          <w:lang w:val="en-US"/>
        </w:rPr>
      </w:pPr>
      <w:r w:rsidRPr="007C35DB">
        <w:rPr>
          <w:rFonts w:cs="Times New Roman"/>
          <w:lang w:val="en-US"/>
        </w:rPr>
        <w:t>English Victoria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literature. Give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a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outline of the period and present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two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 xml:space="preserve">writers/works </w:t>
      </w:r>
    </w:p>
    <w:p w14:paraId="767DD7FE" w14:textId="77777777" w:rsidR="007C35DB" w:rsidRPr="007C35DB" w:rsidRDefault="007C35DB" w:rsidP="00AE5DAC">
      <w:pPr>
        <w:pStyle w:val="Akapitzlist"/>
        <w:widowControl/>
        <w:suppressAutoHyphens w:val="0"/>
        <w:spacing w:after="160" w:line="259" w:lineRule="auto"/>
        <w:ind w:left="720"/>
        <w:contextualSpacing/>
        <w:jc w:val="both"/>
        <w:rPr>
          <w:rFonts w:cs="Times New Roman"/>
          <w:lang w:val="en-US"/>
        </w:rPr>
      </w:pPr>
      <w:r w:rsidRPr="007C35DB">
        <w:rPr>
          <w:rFonts w:cs="Times New Roman"/>
          <w:lang w:val="en-US"/>
        </w:rPr>
        <w:t>of your choice in more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detail.</w:t>
      </w:r>
    </w:p>
    <w:p w14:paraId="54D41C0A" w14:textId="77777777" w:rsidR="00116043" w:rsidRPr="006E10EB" w:rsidRDefault="007C35DB" w:rsidP="00C36759">
      <w:pPr>
        <w:pStyle w:val="Akapitzlist"/>
        <w:widowControl/>
        <w:numPr>
          <w:ilvl w:val="0"/>
          <w:numId w:val="41"/>
        </w:numPr>
        <w:suppressAutoHyphens w:val="0"/>
        <w:spacing w:line="276" w:lineRule="auto"/>
        <w:ind w:left="720"/>
        <w:contextualSpacing/>
        <w:jc w:val="both"/>
        <w:rPr>
          <w:rFonts w:cs="Times New Roman"/>
          <w:lang w:val="en-US"/>
        </w:rPr>
      </w:pPr>
      <w:r w:rsidRPr="007C35DB">
        <w:rPr>
          <w:rFonts w:cs="Times New Roman"/>
          <w:lang w:val="en-US"/>
        </w:rPr>
        <w:t xml:space="preserve">Discuss major trends in </w:t>
      </w:r>
      <w:r w:rsidR="00C36759">
        <w:rPr>
          <w:rFonts w:cs="Times New Roman"/>
          <w:lang w:val="en-US"/>
        </w:rPr>
        <w:t xml:space="preserve">the </w:t>
      </w:r>
      <w:r w:rsidRPr="007C35DB">
        <w:rPr>
          <w:rFonts w:cs="Times New Roman"/>
          <w:lang w:val="en-US"/>
        </w:rPr>
        <w:t xml:space="preserve">English prose of the </w:t>
      </w:r>
      <w:r w:rsidR="009E0F42" w:rsidRPr="007C35DB">
        <w:rPr>
          <w:szCs w:val="24"/>
          <w:lang w:val="en-US"/>
        </w:rPr>
        <w:t>20</w:t>
      </w:r>
      <w:r w:rsidR="009E0F42" w:rsidRPr="007C35DB">
        <w:rPr>
          <w:szCs w:val="24"/>
          <w:vertAlign w:val="superscript"/>
          <w:lang w:val="en-US"/>
        </w:rPr>
        <w:t>th</w:t>
      </w:r>
      <w:r w:rsidR="009E0F42" w:rsidRPr="007C35DB">
        <w:rPr>
          <w:szCs w:val="24"/>
          <w:lang w:val="en-US"/>
        </w:rPr>
        <w:t xml:space="preserve"> century</w:t>
      </w:r>
      <w:r w:rsidRPr="007C35DB">
        <w:rPr>
          <w:rFonts w:cs="Times New Roman"/>
          <w:lang w:val="en-US"/>
        </w:rPr>
        <w:t>. Give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an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ou</w:t>
      </w:r>
      <w:r w:rsidR="006E10EB">
        <w:rPr>
          <w:rFonts w:cs="Times New Roman"/>
          <w:lang w:val="en-US"/>
        </w:rPr>
        <w:t>t</w:t>
      </w:r>
      <w:r w:rsidRPr="007C35DB">
        <w:rPr>
          <w:rFonts w:cs="Times New Roman"/>
          <w:lang w:val="en-US"/>
        </w:rPr>
        <w:t>line and present</w:t>
      </w:r>
      <w:r w:rsidR="00BB7848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two</w:t>
      </w:r>
      <w:r w:rsidR="00C36759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writers/works of your choice in more</w:t>
      </w:r>
      <w:r w:rsidR="00C36759">
        <w:rPr>
          <w:rFonts w:cs="Times New Roman"/>
          <w:lang w:val="en-US"/>
        </w:rPr>
        <w:t xml:space="preserve"> </w:t>
      </w:r>
      <w:r w:rsidRPr="007C35DB">
        <w:rPr>
          <w:rFonts w:cs="Times New Roman"/>
          <w:lang w:val="en-US"/>
        </w:rPr>
        <w:t>detail.</w:t>
      </w:r>
    </w:p>
    <w:p w14:paraId="684493B5" w14:textId="77777777" w:rsidR="007C35DB" w:rsidRPr="007C35DB" w:rsidRDefault="007C35DB" w:rsidP="00C36759">
      <w:pPr>
        <w:pStyle w:val="NoSpacing1"/>
        <w:numPr>
          <w:ilvl w:val="0"/>
          <w:numId w:val="41"/>
        </w:numPr>
        <w:tabs>
          <w:tab w:val="left" w:pos="851"/>
        </w:tabs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7C35DB">
        <w:rPr>
          <w:rFonts w:ascii="Times New Roman" w:hAnsi="Times New Roman"/>
          <w:sz w:val="24"/>
          <w:szCs w:val="24"/>
          <w:lang w:val="en-US"/>
        </w:rPr>
        <w:t>Give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an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outline of the Puritan period literature. Present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two major writers/works in more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detail.</w:t>
      </w:r>
    </w:p>
    <w:p w14:paraId="29E36C0F" w14:textId="77777777" w:rsidR="007C35DB" w:rsidRPr="007C35DB" w:rsidRDefault="007C35DB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7C35DB">
        <w:rPr>
          <w:rFonts w:ascii="Times New Roman" w:hAnsi="Times New Roman"/>
          <w:sz w:val="24"/>
          <w:szCs w:val="24"/>
          <w:lang w:val="en-US"/>
        </w:rPr>
        <w:t>Give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an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outline of Transcendentalism as part of American Romantic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 xml:space="preserve">literature. </w:t>
      </w:r>
      <w:r w:rsidR="006E10EB">
        <w:rPr>
          <w:rFonts w:ascii="Times New Roman" w:hAnsi="Times New Roman"/>
          <w:sz w:val="24"/>
          <w:szCs w:val="24"/>
          <w:lang w:val="en-US"/>
        </w:rPr>
        <w:t xml:space="preserve">Characterize </w:t>
      </w:r>
      <w:r w:rsidRPr="007C35DB">
        <w:rPr>
          <w:rFonts w:ascii="Times New Roman" w:hAnsi="Times New Roman"/>
          <w:sz w:val="24"/>
          <w:szCs w:val="24"/>
          <w:lang w:val="en-US"/>
        </w:rPr>
        <w:t>and give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examples of two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writers/works</w:t>
      </w:r>
      <w:r w:rsidRPr="007C35DB">
        <w:rPr>
          <w:rFonts w:ascii="Times New Roman" w:hAnsi="Times New Roman"/>
          <w:sz w:val="24"/>
          <w:szCs w:val="24"/>
          <w:lang w:val="en-US"/>
        </w:rPr>
        <w:t>.</w:t>
      </w:r>
    </w:p>
    <w:p w14:paraId="14B5451B" w14:textId="77777777" w:rsidR="007C35DB" w:rsidRPr="007C35DB" w:rsidRDefault="007C35DB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7C35DB">
        <w:rPr>
          <w:rFonts w:ascii="Times New Roman" w:hAnsi="Times New Roman"/>
          <w:sz w:val="24"/>
          <w:szCs w:val="24"/>
          <w:lang w:val="en-US"/>
        </w:rPr>
        <w:t>American Realism and Naturalism in literatur</w:t>
      </w:r>
      <w:r>
        <w:rPr>
          <w:rFonts w:ascii="Times New Roman" w:hAnsi="Times New Roman"/>
          <w:sz w:val="24"/>
          <w:szCs w:val="24"/>
          <w:lang w:val="en-US"/>
        </w:rPr>
        <w:t>e</w:t>
      </w:r>
      <w:r w:rsidRPr="007C35DB">
        <w:rPr>
          <w:rFonts w:ascii="Times New Roman" w:hAnsi="Times New Roman"/>
          <w:sz w:val="24"/>
          <w:szCs w:val="24"/>
          <w:lang w:val="en-US"/>
        </w:rPr>
        <w:t>. Discuss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B7848" w:rsidRPr="007C35DB">
        <w:rPr>
          <w:rFonts w:ascii="Times New Roman" w:hAnsi="Times New Roman"/>
          <w:sz w:val="24"/>
          <w:szCs w:val="24"/>
          <w:lang w:val="en-US"/>
        </w:rPr>
        <w:t>in more detai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l </w:t>
      </w:r>
      <w:r w:rsidRPr="007C35DB">
        <w:rPr>
          <w:rFonts w:ascii="Times New Roman" w:hAnsi="Times New Roman"/>
          <w:sz w:val="24"/>
          <w:szCs w:val="24"/>
          <w:lang w:val="en-US"/>
        </w:rPr>
        <w:t>example</w:t>
      </w:r>
      <w:r w:rsidR="00BB7848">
        <w:rPr>
          <w:rFonts w:ascii="Times New Roman" w:hAnsi="Times New Roman"/>
          <w:sz w:val="24"/>
          <w:szCs w:val="24"/>
          <w:lang w:val="en-US"/>
        </w:rPr>
        <w:t>s</w:t>
      </w:r>
      <w:r w:rsidRPr="007C35DB">
        <w:rPr>
          <w:rFonts w:ascii="Times New Roman" w:hAnsi="Times New Roman"/>
          <w:sz w:val="24"/>
          <w:szCs w:val="24"/>
          <w:lang w:val="en-US"/>
        </w:rPr>
        <w:t xml:space="preserve"> of two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writers/works</w:t>
      </w:r>
      <w:r w:rsidR="00BB7848">
        <w:rPr>
          <w:rFonts w:ascii="Times New Roman" w:hAnsi="Times New Roman"/>
          <w:sz w:val="24"/>
          <w:szCs w:val="24"/>
          <w:lang w:val="en-US"/>
        </w:rPr>
        <w:t>.</w:t>
      </w:r>
    </w:p>
    <w:p w14:paraId="0928E57E" w14:textId="77777777" w:rsidR="007C35DB" w:rsidRPr="00BB7848" w:rsidRDefault="007C35DB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BB7848">
        <w:rPr>
          <w:rFonts w:ascii="Times New Roman" w:hAnsi="Times New Roman"/>
          <w:sz w:val="24"/>
          <w:szCs w:val="24"/>
          <w:lang w:val="en-US"/>
        </w:rPr>
        <w:t xml:space="preserve">American literature of the </w:t>
      </w:r>
      <w:r w:rsidR="001F40AD" w:rsidRPr="00BB7848">
        <w:rPr>
          <w:rFonts w:ascii="Times New Roman" w:hAnsi="Times New Roman"/>
          <w:sz w:val="24"/>
          <w:szCs w:val="24"/>
          <w:lang w:val="en-US"/>
        </w:rPr>
        <w:t>1920’s</w:t>
      </w:r>
      <w:r w:rsidRPr="00BB7848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1F40AD" w:rsidRPr="00BB7848">
        <w:rPr>
          <w:rFonts w:ascii="Times New Roman" w:hAnsi="Times New Roman"/>
          <w:sz w:val="24"/>
          <w:szCs w:val="24"/>
          <w:lang w:val="en-US"/>
        </w:rPr>
        <w:t>1930’</w:t>
      </w:r>
      <w:r w:rsidRPr="00BB7848">
        <w:rPr>
          <w:rFonts w:ascii="Times New Roman" w:hAnsi="Times New Roman"/>
          <w:sz w:val="24"/>
          <w:szCs w:val="24"/>
          <w:lang w:val="en-US"/>
        </w:rPr>
        <w:t xml:space="preserve">s. Discuss </w:t>
      </w:r>
      <w:r w:rsidR="00AE5DAC" w:rsidRPr="00BB7848">
        <w:rPr>
          <w:rFonts w:ascii="Times New Roman" w:hAnsi="Times New Roman"/>
          <w:sz w:val="24"/>
          <w:szCs w:val="24"/>
          <w:lang w:val="en-US"/>
        </w:rPr>
        <w:t>in more detail</w:t>
      </w:r>
      <w:r w:rsidR="00AE5DAC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B7848">
        <w:rPr>
          <w:rFonts w:ascii="Times New Roman" w:hAnsi="Times New Roman"/>
          <w:sz w:val="24"/>
          <w:szCs w:val="24"/>
          <w:lang w:val="en-US"/>
        </w:rPr>
        <w:t>the major trends</w:t>
      </w:r>
      <w:r w:rsidR="00AE5DAC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B7848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Pr="00BB7848">
        <w:rPr>
          <w:rFonts w:ascii="Times New Roman" w:hAnsi="Times New Roman"/>
          <w:sz w:val="24"/>
          <w:szCs w:val="24"/>
          <w:lang w:val="en-US"/>
        </w:rPr>
        <w:t>e</w:t>
      </w:r>
      <w:r w:rsidR="00BB7848">
        <w:rPr>
          <w:rFonts w:ascii="Times New Roman" w:hAnsi="Times New Roman"/>
          <w:sz w:val="24"/>
          <w:szCs w:val="24"/>
          <w:lang w:val="en-US"/>
        </w:rPr>
        <w:t>xamples</w:t>
      </w:r>
      <w:r w:rsidRPr="00BB7848">
        <w:rPr>
          <w:rFonts w:ascii="Times New Roman" w:hAnsi="Times New Roman"/>
          <w:sz w:val="24"/>
          <w:szCs w:val="24"/>
          <w:lang w:val="en-US"/>
        </w:rPr>
        <w:t xml:space="preserve"> of two writers/works.</w:t>
      </w:r>
    </w:p>
    <w:p w14:paraId="00F8CD99" w14:textId="77777777" w:rsidR="007C35DB" w:rsidRPr="007C35DB" w:rsidRDefault="007C35DB" w:rsidP="00C36759">
      <w:pPr>
        <w:pStyle w:val="NoSpacing1"/>
        <w:numPr>
          <w:ilvl w:val="0"/>
          <w:numId w:val="41"/>
        </w:numPr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en-US"/>
        </w:rPr>
      </w:pPr>
      <w:r w:rsidRPr="007C35DB">
        <w:rPr>
          <w:rFonts w:ascii="Times New Roman" w:hAnsi="Times New Roman"/>
          <w:sz w:val="24"/>
          <w:szCs w:val="24"/>
          <w:lang w:val="en-US"/>
        </w:rPr>
        <w:t>African-American literature. Give</w:t>
      </w:r>
      <w:r w:rsidR="00C3675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an</w:t>
      </w:r>
      <w:r w:rsidR="00C3675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outline and discuss</w:t>
      </w:r>
      <w:r w:rsidR="00C3675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two</w:t>
      </w:r>
      <w:r w:rsidR="00C3675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writers/works in more</w:t>
      </w:r>
      <w:r w:rsidR="00C3675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C35DB">
        <w:rPr>
          <w:rFonts w:ascii="Times New Roman" w:hAnsi="Times New Roman"/>
          <w:sz w:val="24"/>
          <w:szCs w:val="24"/>
          <w:lang w:val="en-US"/>
        </w:rPr>
        <w:t>detail.</w:t>
      </w:r>
    </w:p>
    <w:p w14:paraId="2439FE69" w14:textId="205D59DE" w:rsidR="00D63594" w:rsidRPr="00652AAD" w:rsidRDefault="00D63594" w:rsidP="00662062">
      <w:pPr>
        <w:pStyle w:val="Akapitzlist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cs="Times New Roman"/>
          <w:lang w:val="en-US"/>
        </w:rPr>
      </w:pPr>
      <w:r w:rsidRPr="00652AAD">
        <w:rPr>
          <w:rFonts w:cs="Times New Roman"/>
          <w:lang w:val="en-US"/>
        </w:rPr>
        <w:t>Discuss the major waves of immigration and th</w:t>
      </w:r>
      <w:r w:rsidR="00C36759" w:rsidRPr="00652AAD">
        <w:rPr>
          <w:rFonts w:cs="Times New Roman"/>
          <w:lang w:val="en-US"/>
        </w:rPr>
        <w:t>e problems</w:t>
      </w:r>
      <w:r w:rsidRPr="00652AAD">
        <w:rPr>
          <w:rFonts w:cs="Times New Roman"/>
          <w:lang w:val="en-US"/>
        </w:rPr>
        <w:t xml:space="preserve"> concerning the reception of</w:t>
      </w:r>
      <w:r w:rsidR="00C36759" w:rsidRPr="00652AAD">
        <w:rPr>
          <w:rFonts w:cs="Times New Roman"/>
          <w:lang w:val="en-US"/>
        </w:rPr>
        <w:t xml:space="preserve"> </w:t>
      </w:r>
      <w:r w:rsidRPr="00652AAD">
        <w:rPr>
          <w:rFonts w:cs="Times New Roman"/>
          <w:lang w:val="en-US"/>
        </w:rPr>
        <w:t>newcomers.</w:t>
      </w:r>
    </w:p>
    <w:p w14:paraId="5FE1DA2F" w14:textId="77777777" w:rsidR="00D63594" w:rsidRPr="00D63594" w:rsidRDefault="00D63594" w:rsidP="00C36759">
      <w:pPr>
        <w:pStyle w:val="Akapitzlist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cs="Times New Roman"/>
          <w:lang w:val="en-US"/>
        </w:rPr>
      </w:pPr>
      <w:r w:rsidRPr="00D63594">
        <w:rPr>
          <w:rFonts w:cs="Times New Roman"/>
          <w:lang w:val="en-US"/>
        </w:rPr>
        <w:t>Discuss the stages of presidential</w:t>
      </w:r>
      <w:r w:rsidR="00C36759">
        <w:rPr>
          <w:rFonts w:cs="Times New Roman"/>
          <w:lang w:val="en-US"/>
        </w:rPr>
        <w:t xml:space="preserve"> </w:t>
      </w:r>
      <w:r w:rsidRPr="00D63594">
        <w:rPr>
          <w:rFonts w:cs="Times New Roman"/>
          <w:lang w:val="en-US"/>
        </w:rPr>
        <w:t>elections in the USA. Do you</w:t>
      </w:r>
      <w:r w:rsidR="00C36759">
        <w:rPr>
          <w:rFonts w:cs="Times New Roman"/>
          <w:lang w:val="en-US"/>
        </w:rPr>
        <w:t xml:space="preserve"> </w:t>
      </w:r>
      <w:r w:rsidRPr="00D63594">
        <w:rPr>
          <w:rFonts w:cs="Times New Roman"/>
          <w:lang w:val="en-US"/>
        </w:rPr>
        <w:t>consider</w:t>
      </w:r>
      <w:r w:rsidR="00C36759">
        <w:rPr>
          <w:rFonts w:cs="Times New Roman"/>
          <w:lang w:val="en-US"/>
        </w:rPr>
        <w:t xml:space="preserve"> </w:t>
      </w:r>
      <w:r w:rsidRPr="00D63594">
        <w:rPr>
          <w:rFonts w:cs="Times New Roman"/>
          <w:lang w:val="en-US"/>
        </w:rPr>
        <w:t>it</w:t>
      </w:r>
      <w:r w:rsidR="00C36759">
        <w:rPr>
          <w:rFonts w:cs="Times New Roman"/>
          <w:lang w:val="en-US"/>
        </w:rPr>
        <w:t xml:space="preserve"> </w:t>
      </w:r>
      <w:r w:rsidRPr="00D63594">
        <w:rPr>
          <w:rFonts w:cs="Times New Roman"/>
          <w:lang w:val="en-US"/>
        </w:rPr>
        <w:t>democratic? Why/Why not?</w:t>
      </w:r>
    </w:p>
    <w:p w14:paraId="767C2752" w14:textId="77777777" w:rsidR="00D63594" w:rsidRPr="00D63594" w:rsidRDefault="00D63594" w:rsidP="00C36759">
      <w:pPr>
        <w:pStyle w:val="Akapitzlist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cs="Times New Roman"/>
          <w:lang w:val="en-US"/>
        </w:rPr>
      </w:pPr>
      <w:r w:rsidRPr="00D63594">
        <w:rPr>
          <w:rFonts w:cs="Times New Roman"/>
          <w:lang w:val="en-US"/>
        </w:rPr>
        <w:t>What are the basic American values? Give examples and discuss them.</w:t>
      </w:r>
    </w:p>
    <w:p w14:paraId="13FD645C" w14:textId="77777777" w:rsidR="00D63594" w:rsidRPr="00D63594" w:rsidRDefault="00D63594" w:rsidP="00C36759">
      <w:pPr>
        <w:pStyle w:val="Akapitzlist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cs="Times New Roman"/>
          <w:lang w:val="en-US"/>
        </w:rPr>
      </w:pPr>
      <w:r w:rsidRPr="00D63594">
        <w:rPr>
          <w:rFonts w:cs="Times New Roman"/>
          <w:lang w:val="en-US"/>
        </w:rPr>
        <w:t>Describe the structure of the U.S government. Include a brief</w:t>
      </w:r>
      <w:r w:rsidR="00C36759">
        <w:rPr>
          <w:rFonts w:cs="Times New Roman"/>
          <w:lang w:val="en-US"/>
        </w:rPr>
        <w:t xml:space="preserve"> </w:t>
      </w:r>
      <w:r w:rsidRPr="00D63594">
        <w:rPr>
          <w:rFonts w:cs="Times New Roman"/>
          <w:lang w:val="en-US"/>
        </w:rPr>
        <w:t>description of each</w:t>
      </w:r>
      <w:r w:rsidR="00C36759">
        <w:rPr>
          <w:rFonts w:cs="Times New Roman"/>
          <w:lang w:val="en-US"/>
        </w:rPr>
        <w:t xml:space="preserve"> </w:t>
      </w:r>
      <w:r w:rsidRPr="00D63594">
        <w:rPr>
          <w:rFonts w:cs="Times New Roman"/>
          <w:lang w:val="en-US"/>
        </w:rPr>
        <w:t>branch.</w:t>
      </w:r>
    </w:p>
    <w:p w14:paraId="7AFFE2BA" w14:textId="77777777" w:rsidR="00D63594" w:rsidRPr="00D63594" w:rsidRDefault="00D63594" w:rsidP="00C36759">
      <w:pPr>
        <w:pStyle w:val="Akapitzlist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cs="Times New Roman"/>
          <w:lang w:val="en-US"/>
        </w:rPr>
      </w:pPr>
      <w:r w:rsidRPr="00D63594">
        <w:rPr>
          <w:rFonts w:cs="Times New Roman"/>
          <w:lang w:val="en-US"/>
        </w:rPr>
        <w:t>Give an outline of the major American religions and denominations. Disc</w:t>
      </w:r>
      <w:bookmarkStart w:id="0" w:name="_GoBack"/>
      <w:bookmarkEnd w:id="0"/>
      <w:r w:rsidRPr="00D63594">
        <w:rPr>
          <w:rFonts w:cs="Times New Roman"/>
          <w:lang w:val="en-US"/>
        </w:rPr>
        <w:t xml:space="preserve">uss one chosen </w:t>
      </w:r>
      <w:r w:rsidRPr="00D63594">
        <w:rPr>
          <w:rFonts w:cs="Times New Roman"/>
          <w:lang w:val="en-US"/>
        </w:rPr>
        <w:lastRenderedPageBreak/>
        <w:t>religion/religious denomination in more detail.</w:t>
      </w:r>
    </w:p>
    <w:p w14:paraId="45A9FA72" w14:textId="77777777" w:rsidR="00802960" w:rsidRPr="00D63594" w:rsidRDefault="00802960" w:rsidP="00C36759">
      <w:pPr>
        <w:pStyle w:val="NoSpacing1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D63594">
        <w:rPr>
          <w:rFonts w:ascii="Times New Roman" w:hAnsi="Times New Roman"/>
          <w:sz w:val="24"/>
          <w:szCs w:val="24"/>
          <w:lang w:val="en-US"/>
        </w:rPr>
        <w:t>Crit</w:t>
      </w:r>
      <w:r w:rsidR="002C5EAD">
        <w:rPr>
          <w:rFonts w:ascii="Times New Roman" w:hAnsi="Times New Roman"/>
          <w:sz w:val="24"/>
          <w:szCs w:val="24"/>
          <w:lang w:val="en-US"/>
        </w:rPr>
        <w:t>ically discuss the provision of health</w:t>
      </w:r>
      <w:r w:rsidRPr="00D63594">
        <w:rPr>
          <w:rFonts w:ascii="Times New Roman" w:hAnsi="Times New Roman"/>
          <w:sz w:val="24"/>
          <w:szCs w:val="24"/>
          <w:lang w:val="en-US"/>
        </w:rPr>
        <w:t>care in the United States. Sh</w:t>
      </w:r>
      <w:r w:rsidR="002C5EAD">
        <w:rPr>
          <w:rFonts w:ascii="Times New Roman" w:hAnsi="Times New Roman"/>
          <w:sz w:val="24"/>
          <w:szCs w:val="24"/>
          <w:lang w:val="en-US"/>
        </w:rPr>
        <w:t>ould there be a national health</w:t>
      </w:r>
      <w:r w:rsidRPr="00D63594">
        <w:rPr>
          <w:rFonts w:ascii="Times New Roman" w:hAnsi="Times New Roman"/>
          <w:sz w:val="24"/>
          <w:szCs w:val="24"/>
          <w:lang w:val="en-US"/>
        </w:rPr>
        <w:t>care service providing free care for all?</w:t>
      </w:r>
    </w:p>
    <w:p w14:paraId="24F9D171" w14:textId="77777777" w:rsidR="00C938B4" w:rsidRPr="00D63594" w:rsidRDefault="00802960" w:rsidP="00C36759">
      <w:pPr>
        <w:pStyle w:val="NoSpacing1"/>
        <w:numPr>
          <w:ilvl w:val="0"/>
          <w:numId w:val="41"/>
        </w:numPr>
        <w:spacing w:line="276" w:lineRule="auto"/>
        <w:ind w:left="720"/>
        <w:contextualSpacing/>
        <w:jc w:val="both"/>
        <w:rPr>
          <w:rFonts w:ascii="Times New Roman" w:hAnsi="Times New Roman"/>
          <w:kern w:val="0"/>
          <w:lang w:val="en-GB"/>
        </w:rPr>
      </w:pPr>
      <w:r w:rsidRPr="00D63594">
        <w:rPr>
          <w:rFonts w:ascii="Times New Roman" w:hAnsi="Times New Roman"/>
          <w:sz w:val="24"/>
          <w:szCs w:val="24"/>
          <w:lang w:val="en-US"/>
        </w:rPr>
        <w:t xml:space="preserve">Discuss the issues in current debate in American education. Why are these questions important or difficult in the United States? </w:t>
      </w:r>
    </w:p>
    <w:p w14:paraId="1EE4905A" w14:textId="77777777" w:rsidR="00C938B4" w:rsidRPr="00125050" w:rsidRDefault="00623D1E" w:rsidP="00C36759">
      <w:pPr>
        <w:pStyle w:val="Akapitzlist"/>
        <w:widowControl/>
        <w:numPr>
          <w:ilvl w:val="0"/>
          <w:numId w:val="4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720"/>
        <w:contextualSpacing/>
        <w:jc w:val="both"/>
        <w:rPr>
          <w:rFonts w:eastAsia="Times New Roman" w:cs="Times New Roman"/>
          <w:kern w:val="0"/>
          <w:lang w:val="en-GB" w:eastAsia="pl-PL" w:bidi="ar-SA"/>
        </w:rPr>
      </w:pPr>
      <w:r w:rsidRPr="00125050">
        <w:rPr>
          <w:rFonts w:eastAsia="Times New Roman" w:cs="Times New Roman"/>
          <w:kern w:val="0"/>
          <w:lang w:val="en-GB" w:eastAsia="pl-PL" w:bidi="ar-SA"/>
        </w:rPr>
        <w:t xml:space="preserve">What was the Trail of Tears? Discuss the </w:t>
      </w:r>
      <w:r w:rsidR="00A93FEA" w:rsidRPr="00125050">
        <w:rPr>
          <w:rFonts w:eastAsia="Times New Roman" w:cs="Times New Roman"/>
          <w:kern w:val="0"/>
          <w:lang w:val="en-GB" w:eastAsia="pl-PL" w:bidi="ar-SA"/>
        </w:rPr>
        <w:t>treatment of Native American tribes by the US government.</w:t>
      </w:r>
    </w:p>
    <w:p w14:paraId="41829E4B" w14:textId="77777777" w:rsidR="00C938B4" w:rsidRPr="00125050" w:rsidRDefault="00C938B4" w:rsidP="00C36759">
      <w:pPr>
        <w:pStyle w:val="Akapitzlist"/>
        <w:widowControl/>
        <w:numPr>
          <w:ilvl w:val="0"/>
          <w:numId w:val="4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720"/>
        <w:contextualSpacing/>
        <w:jc w:val="both"/>
        <w:rPr>
          <w:rFonts w:eastAsia="Times New Roman" w:cs="Times New Roman"/>
          <w:kern w:val="0"/>
          <w:lang w:val="en-GB" w:eastAsia="pl-PL" w:bidi="ar-SA"/>
        </w:rPr>
      </w:pPr>
      <w:r w:rsidRPr="00125050">
        <w:rPr>
          <w:rFonts w:eastAsia="Times New Roman" w:cs="Times New Roman"/>
          <w:kern w:val="0"/>
          <w:lang w:val="en-GB" w:eastAsia="pl-PL" w:bidi="ar-SA"/>
        </w:rPr>
        <w:t xml:space="preserve">What differences between </w:t>
      </w:r>
      <w:r w:rsidR="00A93FEA" w:rsidRPr="00125050">
        <w:rPr>
          <w:rFonts w:eastAsia="Times New Roman" w:cs="Times New Roman"/>
          <w:kern w:val="0"/>
          <w:lang w:val="en-GB" w:eastAsia="pl-PL" w:bidi="ar-SA"/>
        </w:rPr>
        <w:t xml:space="preserve">the </w:t>
      </w:r>
      <w:r w:rsidRPr="00125050">
        <w:rPr>
          <w:rFonts w:eastAsia="Times New Roman" w:cs="Times New Roman"/>
          <w:kern w:val="0"/>
          <w:lang w:val="en-GB" w:eastAsia="pl-PL" w:bidi="ar-SA"/>
        </w:rPr>
        <w:t xml:space="preserve">South and </w:t>
      </w:r>
      <w:r w:rsidR="00A93FEA" w:rsidRPr="00125050">
        <w:rPr>
          <w:rFonts w:eastAsia="Times New Roman" w:cs="Times New Roman"/>
          <w:kern w:val="0"/>
          <w:lang w:val="en-GB" w:eastAsia="pl-PL" w:bidi="ar-SA"/>
        </w:rPr>
        <w:t xml:space="preserve">the </w:t>
      </w:r>
      <w:r w:rsidRPr="00125050">
        <w:rPr>
          <w:rFonts w:eastAsia="Times New Roman" w:cs="Times New Roman"/>
          <w:kern w:val="0"/>
          <w:lang w:val="en-GB" w:eastAsia="pl-PL" w:bidi="ar-SA"/>
        </w:rPr>
        <w:t>North led to the Civil War? Please</w:t>
      </w:r>
      <w:r w:rsidR="00D74335">
        <w:rPr>
          <w:rFonts w:eastAsia="Times New Roman" w:cs="Times New Roman"/>
          <w:kern w:val="0"/>
          <w:lang w:val="en-GB" w:eastAsia="pl-PL" w:bidi="ar-SA"/>
        </w:rPr>
        <w:t>,</w:t>
      </w:r>
      <w:r w:rsidRPr="00125050">
        <w:rPr>
          <w:rFonts w:eastAsia="Times New Roman" w:cs="Times New Roman"/>
          <w:kern w:val="0"/>
          <w:lang w:val="en-GB" w:eastAsia="pl-PL" w:bidi="ar-SA"/>
        </w:rPr>
        <w:t xml:space="preserve"> </w:t>
      </w:r>
      <w:r w:rsidR="00A93FEA" w:rsidRPr="00125050">
        <w:rPr>
          <w:rFonts w:eastAsia="Times New Roman" w:cs="Times New Roman"/>
          <w:kern w:val="0"/>
          <w:lang w:val="en-GB" w:eastAsia="pl-PL" w:bidi="ar-SA"/>
        </w:rPr>
        <w:t>refer to</w:t>
      </w:r>
      <w:r w:rsidR="00C36759">
        <w:rPr>
          <w:rFonts w:eastAsia="Times New Roman" w:cs="Times New Roman"/>
          <w:kern w:val="0"/>
          <w:lang w:val="en-GB" w:eastAsia="pl-PL" w:bidi="ar-SA"/>
        </w:rPr>
        <w:t xml:space="preserve"> </w:t>
      </w:r>
      <w:r w:rsidRPr="00125050">
        <w:rPr>
          <w:rFonts w:eastAsia="Times New Roman" w:cs="Times New Roman"/>
          <w:kern w:val="0"/>
          <w:lang w:val="en-GB" w:eastAsia="pl-PL" w:bidi="ar-SA"/>
        </w:rPr>
        <w:t>differences in transportation, communication, and agriculture.</w:t>
      </w:r>
    </w:p>
    <w:p w14:paraId="4AFF75AB" w14:textId="77777777" w:rsidR="00A93FEA" w:rsidRPr="00125050" w:rsidRDefault="000275D3" w:rsidP="00C36759">
      <w:pPr>
        <w:pStyle w:val="Akapitzlist"/>
        <w:widowControl/>
        <w:numPr>
          <w:ilvl w:val="0"/>
          <w:numId w:val="4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720"/>
        <w:contextualSpacing/>
        <w:jc w:val="both"/>
        <w:rPr>
          <w:rFonts w:cs="Times New Roman"/>
          <w:lang w:val="en-GB"/>
        </w:rPr>
      </w:pPr>
      <w:r w:rsidRPr="00125050">
        <w:rPr>
          <w:rFonts w:cs="Times New Roman"/>
          <w:lang w:val="en-GB"/>
        </w:rPr>
        <w:t>Explain the concept of “manifest destiny” and the nature of the so-called Monroe’s doctrine.</w:t>
      </w:r>
    </w:p>
    <w:p w14:paraId="4551F378" w14:textId="77777777" w:rsidR="00C938B4" w:rsidRPr="00125050" w:rsidRDefault="00C938B4" w:rsidP="00C36759">
      <w:pPr>
        <w:pStyle w:val="Akapitzlist"/>
        <w:widowControl/>
        <w:numPr>
          <w:ilvl w:val="0"/>
          <w:numId w:val="4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720"/>
        <w:contextualSpacing/>
        <w:jc w:val="both"/>
        <w:rPr>
          <w:rFonts w:cs="Times New Roman"/>
          <w:lang w:val="en-GB"/>
        </w:rPr>
      </w:pPr>
      <w:r w:rsidRPr="00125050">
        <w:rPr>
          <w:rFonts w:eastAsia="Times New Roman" w:cs="Times New Roman"/>
          <w:kern w:val="0"/>
          <w:lang w:val="en-GB" w:eastAsia="pl-PL" w:bidi="ar-SA"/>
        </w:rPr>
        <w:t>Please discuss the experience of African Americans in the 1950’s and 1960’s supporting your discussion with appropriate examples.</w:t>
      </w:r>
    </w:p>
    <w:p w14:paraId="73F60DF8" w14:textId="77777777" w:rsidR="00836987" w:rsidRPr="0065391C" w:rsidRDefault="00836987" w:rsidP="00C3675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eastAsia="Times New Roman" w:cs="Times New Roman"/>
          <w:kern w:val="0"/>
          <w:lang w:val="en-GB" w:eastAsia="pl-PL" w:bidi="ar-SA"/>
        </w:rPr>
        <w:sectPr w:rsidR="00836987" w:rsidRPr="0065391C" w:rsidSect="0001029E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14:paraId="4182D8F5" w14:textId="77777777" w:rsidR="00C37FF7" w:rsidRPr="007C648A" w:rsidRDefault="00C37FF7" w:rsidP="00C3675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eastAsia="Times New Roman" w:cs="Times New Roman"/>
          <w:color w:val="000000"/>
          <w:kern w:val="0"/>
          <w:lang w:val="en-US" w:eastAsia="pl-PL" w:bidi="ar-SA"/>
        </w:rPr>
      </w:pPr>
    </w:p>
    <w:p w14:paraId="53C9FE34" w14:textId="77777777" w:rsidR="00C45AB1" w:rsidRPr="009E0F42" w:rsidRDefault="00C45AB1" w:rsidP="00C36759">
      <w:pPr>
        <w:widowControl/>
        <w:suppressAutoHyphens w:val="0"/>
        <w:jc w:val="both"/>
        <w:rPr>
          <w:b/>
          <w:lang w:val="en-GB"/>
        </w:rPr>
      </w:pPr>
    </w:p>
    <w:p w14:paraId="0729EA82" w14:textId="77777777" w:rsidR="00AC4F04" w:rsidRPr="00C45AB1" w:rsidRDefault="00330B03" w:rsidP="00C36759">
      <w:pPr>
        <w:widowControl/>
        <w:suppressAutoHyphens w:val="0"/>
        <w:jc w:val="both"/>
        <w:rPr>
          <w:rFonts w:eastAsia="Times New Roman" w:cs="Times New Roman"/>
          <w:b/>
          <w:lang w:eastAsia="pl-PL" w:bidi="ar-SA"/>
        </w:rPr>
      </w:pPr>
      <w:r>
        <w:rPr>
          <w:b/>
        </w:rPr>
        <w:t>MODUŁ II</w:t>
      </w:r>
      <w:r w:rsidR="00C45AB1">
        <w:rPr>
          <w:b/>
        </w:rPr>
        <w:t>.</w:t>
      </w:r>
      <w:r w:rsidR="007940A2">
        <w:rPr>
          <w:b/>
        </w:rPr>
        <w:t xml:space="preserve"> TRANSLATORYCZNY (tłumaczeniowa</w:t>
      </w:r>
      <w:r w:rsidR="0005564F">
        <w:rPr>
          <w:b/>
        </w:rPr>
        <w:t xml:space="preserve"> ścieżka rozwoju</w:t>
      </w:r>
      <w:r w:rsidR="007940A2">
        <w:rPr>
          <w:b/>
        </w:rPr>
        <w:t>)</w:t>
      </w:r>
    </w:p>
    <w:p w14:paraId="6E1639FE" w14:textId="77777777" w:rsidR="00382ACE" w:rsidRDefault="00382ACE" w:rsidP="00C36759">
      <w:pPr>
        <w:pStyle w:val="NoSpacing1"/>
        <w:spacing w:line="276" w:lineRule="auto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14:paraId="65BBAB06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B9CF8CB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0016801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50FFA356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A2A0430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8EFAD5C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5DDA6914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EFE091F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2B0B07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F6ECD01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8BB57EE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6294AFC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92E7366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60DDF54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D3D7A1A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5A81F017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5E4887C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B54C6A0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E54D034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6C419E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C22A9E8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8DCEDD7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5E9D32A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FAD6A44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AD2899F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9F66737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CE26346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4075A6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92429CA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B63F457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4A16BCD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FB141CF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E366DBB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91C5602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F1C519C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C73A111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AF6E962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D643722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8A3E7B8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2FD6BEA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F21C368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D5226A1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3A0AAA7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5BFC366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58B80E46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80874C3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77434CE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01AA61D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9639A3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D2067EF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F3FEC87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261D36E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DF8FB60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3D0789B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FAF86E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BD75FC0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2081310D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7439392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16810555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EB657AE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44EAB30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90A4FBE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5BA1F6CD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F85FAF3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1F92C60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F28082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DCDE9F5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F953D68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B61C414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00AC1281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44E8D2B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48A8E34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27E2F31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DE53D85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5E76058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0BF3A1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7324CF69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635D293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39DC2CBE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4EAD389C" w14:textId="77777777" w:rsidR="006B38C5" w:rsidRPr="00C45AB1" w:rsidRDefault="006B38C5" w:rsidP="00C36759">
      <w:pPr>
        <w:pStyle w:val="Akapitzlist"/>
        <w:widowControl/>
        <w:numPr>
          <w:ilvl w:val="0"/>
          <w:numId w:val="3"/>
        </w:numPr>
        <w:suppressAutoHyphens w:val="0"/>
        <w:spacing w:line="276" w:lineRule="auto"/>
        <w:ind w:left="851"/>
        <w:jc w:val="both"/>
        <w:rPr>
          <w:rFonts w:eastAsia="Calibri" w:cs="Times New Roman"/>
          <w:vanish/>
          <w:kern w:val="0"/>
          <w:szCs w:val="24"/>
          <w:lang w:eastAsia="en-US" w:bidi="ar-SA"/>
        </w:rPr>
      </w:pPr>
    </w:p>
    <w:p w14:paraId="66618C5D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4752C7DE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4DCA61B2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6812BF88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324AA464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74915DF3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07CE3A60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0DA23B89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23D2B543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6580918C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105C8945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490AD4A3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3F8C5060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04F44094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295E2F1B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1D41E146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036BF255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5F3C4752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26890795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71F49D18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503B83E0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163F006B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09FFCCC2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355EF7AF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1750B9D0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0EF50DBF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6A1D202A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7A67EBE8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7FD21EC2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3AF305DE" w14:textId="77777777" w:rsidR="00125050" w:rsidRPr="00125050" w:rsidRDefault="00125050" w:rsidP="00C36759">
      <w:pPr>
        <w:pStyle w:val="Akapitzlist"/>
        <w:widowControl/>
        <w:numPr>
          <w:ilvl w:val="0"/>
          <w:numId w:val="2"/>
        </w:numPr>
        <w:tabs>
          <w:tab w:val="left" w:pos="851"/>
        </w:tabs>
        <w:suppressAutoHyphens w:val="0"/>
        <w:spacing w:line="276" w:lineRule="auto"/>
        <w:ind w:left="426" w:hanging="426"/>
        <w:jc w:val="both"/>
        <w:rPr>
          <w:rFonts w:eastAsia="Calibri" w:cs="Times New Roman"/>
          <w:vanish/>
          <w:kern w:val="0"/>
          <w:szCs w:val="24"/>
          <w:lang w:val="en-US" w:eastAsia="en-US" w:bidi="ar-SA"/>
        </w:rPr>
      </w:pPr>
    </w:p>
    <w:p w14:paraId="1834E633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E50E2C">
        <w:rPr>
          <w:rFonts w:ascii="Times New Roman" w:hAnsi="Times New Roman"/>
          <w:sz w:val="24"/>
          <w:szCs w:val="24"/>
          <w:lang w:val="en-US"/>
        </w:rPr>
        <w:t>Define direct translation procedures. Prov</w:t>
      </w:r>
      <w:r w:rsidRPr="00382ACE">
        <w:rPr>
          <w:rFonts w:ascii="Times New Roman" w:hAnsi="Times New Roman"/>
          <w:sz w:val="24"/>
          <w:szCs w:val="24"/>
        </w:rPr>
        <w:t>ide examples.</w:t>
      </w:r>
    </w:p>
    <w:p w14:paraId="406FF01E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efine dubbing and discuss its advantages and disadvantages.</w:t>
      </w:r>
    </w:p>
    <w:p w14:paraId="215B9494" w14:textId="77777777" w:rsidR="00AE5DAC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 xml:space="preserve">Define Language for Special Purposes (LSP) and discuss the challenges of translating </w:t>
      </w:r>
    </w:p>
    <w:p w14:paraId="515FB7E6" w14:textId="77777777" w:rsidR="00382ACE" w:rsidRPr="00382ACE" w:rsidRDefault="00382ACE" w:rsidP="00AE5DAC">
      <w:pPr>
        <w:pStyle w:val="Bezodstpw"/>
        <w:tabs>
          <w:tab w:val="left" w:pos="851"/>
        </w:tabs>
        <w:spacing w:line="276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such texts.</w:t>
      </w:r>
    </w:p>
    <w:p w14:paraId="601ECCFE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efine oblique translation procedures. Provide examples.</w:t>
      </w:r>
    </w:p>
    <w:p w14:paraId="18AB0F55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efine subtitling and discuss its advantages and disadvantages.</w:t>
      </w:r>
    </w:p>
    <w:p w14:paraId="7577E84C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efine voice-over and discuss its advantages and disadvantages.</w:t>
      </w:r>
    </w:p>
    <w:p w14:paraId="1417A333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 xml:space="preserve">Discuss Alexander </w:t>
      </w:r>
      <w:proofErr w:type="spellStart"/>
      <w:r w:rsidRPr="00382ACE">
        <w:rPr>
          <w:rFonts w:ascii="Times New Roman" w:hAnsi="Times New Roman"/>
          <w:sz w:val="24"/>
          <w:szCs w:val="24"/>
        </w:rPr>
        <w:t>Tytler’s</w:t>
      </w:r>
      <w:proofErr w:type="spellEnd"/>
      <w:r w:rsidRPr="00382ACE">
        <w:rPr>
          <w:rFonts w:ascii="Times New Roman" w:hAnsi="Times New Roman"/>
          <w:sz w:val="24"/>
          <w:szCs w:val="24"/>
        </w:rPr>
        <w:t xml:space="preserve"> general laws of translation.</w:t>
      </w:r>
    </w:p>
    <w:p w14:paraId="69DC8B1B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 xml:space="preserve">Discuss formal equivalence vs. dynamic equivalence. </w:t>
      </w:r>
    </w:p>
    <w:p w14:paraId="4CD171C2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ext types and translation (technical, legal, medical, economic)</w:t>
      </w:r>
    </w:p>
    <w:p w14:paraId="1A060F59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ext typology according to Katharina Reiss.</w:t>
      </w:r>
    </w:p>
    <w:p w14:paraId="75878413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he challenges of translating wordplay.</w:t>
      </w:r>
    </w:p>
    <w:p w14:paraId="6AE2B653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he differences between simultaneous and consecutive interpreting.</w:t>
      </w:r>
    </w:p>
    <w:p w14:paraId="16797DE0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he importance of culture awareness in translation?</w:t>
      </w:r>
    </w:p>
    <w:p w14:paraId="4DDEA742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he principles translator’s code of ethics.</w:t>
      </w:r>
    </w:p>
    <w:p w14:paraId="71C3613F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he types and basics of CAT tools?</w:t>
      </w:r>
    </w:p>
    <w:p w14:paraId="6F7698A8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he types of translation, according to Roman Jacobson?</w:t>
      </w:r>
    </w:p>
    <w:p w14:paraId="33CB5F17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Discuss the use of Internet for translation.</w:t>
      </w:r>
    </w:p>
    <w:p w14:paraId="1C0BCB27" w14:textId="77777777" w:rsidR="00382ACE" w:rsidRPr="00382ACE" w:rsidRDefault="00B05A00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anslator’s competencies: present, </w:t>
      </w:r>
      <w:r w:rsidR="00382ACE" w:rsidRPr="00382ACE">
        <w:rPr>
          <w:rFonts w:ascii="Times New Roman" w:hAnsi="Times New Roman"/>
          <w:sz w:val="24"/>
          <w:szCs w:val="24"/>
        </w:rPr>
        <w:t>enumerate</w:t>
      </w:r>
      <w:r w:rsidR="00716D21">
        <w:rPr>
          <w:rFonts w:ascii="Times New Roman" w:hAnsi="Times New Roman"/>
          <w:sz w:val="24"/>
          <w:szCs w:val="24"/>
        </w:rPr>
        <w:t xml:space="preserve"> and discuss.</w:t>
      </w:r>
    </w:p>
    <w:p w14:paraId="0B7D49D3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What are the challenges of culture-specific items translation?</w:t>
      </w:r>
    </w:p>
    <w:p w14:paraId="6085CF09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What are the challenges of literary translation?</w:t>
      </w:r>
    </w:p>
    <w:p w14:paraId="08646CA2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 xml:space="preserve">What are the challenges of translating proper names? </w:t>
      </w:r>
    </w:p>
    <w:p w14:paraId="0FA82698" w14:textId="77777777" w:rsidR="00382ACE" w:rsidRPr="00382ACE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What are the components of translator’s workbench?</w:t>
      </w:r>
    </w:p>
    <w:p w14:paraId="40DD6159" w14:textId="77777777" w:rsidR="003B5152" w:rsidRDefault="00382ACE" w:rsidP="00C36759">
      <w:pPr>
        <w:pStyle w:val="Bezodstpw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What are the strategies and procedures of film translation?</w:t>
      </w:r>
    </w:p>
    <w:p w14:paraId="07EC5BCB" w14:textId="77777777" w:rsidR="00382ACE" w:rsidRPr="00382ACE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 xml:space="preserve">What is linguistic and cultural untranslatability? </w:t>
      </w:r>
    </w:p>
    <w:p w14:paraId="118A20AA" w14:textId="77777777" w:rsidR="003B5152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82ACE">
        <w:rPr>
          <w:rFonts w:ascii="Times New Roman" w:hAnsi="Times New Roman"/>
          <w:sz w:val="24"/>
          <w:szCs w:val="24"/>
        </w:rPr>
        <w:t>What is localization? What is the difference between word-for-word vs. sense-for-sense translation?</w:t>
      </w:r>
    </w:p>
    <w:p w14:paraId="7B13C9C9" w14:textId="77777777" w:rsidR="003B5152" w:rsidRDefault="00382ACE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B5152">
        <w:rPr>
          <w:rFonts w:ascii="Times New Roman" w:hAnsi="Times New Roman"/>
          <w:sz w:val="24"/>
          <w:szCs w:val="24"/>
          <w:lang w:val="en-US"/>
        </w:rPr>
        <w:lastRenderedPageBreak/>
        <w:t xml:space="preserve">What is the main concept of </w:t>
      </w:r>
      <w:proofErr w:type="spellStart"/>
      <w:r w:rsidRPr="003B5152">
        <w:rPr>
          <w:rFonts w:ascii="Times New Roman" w:hAnsi="Times New Roman"/>
          <w:sz w:val="24"/>
          <w:szCs w:val="24"/>
          <w:lang w:val="en-US"/>
        </w:rPr>
        <w:t>Skopos</w:t>
      </w:r>
      <w:proofErr w:type="spellEnd"/>
      <w:r w:rsidRPr="003B5152">
        <w:rPr>
          <w:rFonts w:ascii="Times New Roman" w:hAnsi="Times New Roman"/>
          <w:sz w:val="24"/>
          <w:szCs w:val="24"/>
          <w:lang w:val="en-US"/>
        </w:rPr>
        <w:t xml:space="preserve"> theory?</w:t>
      </w:r>
    </w:p>
    <w:p w14:paraId="41310E6B" w14:textId="77777777" w:rsidR="003B5152" w:rsidRDefault="003B5152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B5152">
        <w:rPr>
          <w:rFonts w:ascii="Times New Roman" w:hAnsi="Times New Roman"/>
          <w:sz w:val="24"/>
          <w:szCs w:val="24"/>
        </w:rPr>
        <w:t>What are the two main translation strategies?</w:t>
      </w:r>
    </w:p>
    <w:p w14:paraId="1202F604" w14:textId="683E68F9" w:rsidR="003B5152" w:rsidRDefault="003B5152" w:rsidP="00C36759">
      <w:pPr>
        <w:pStyle w:val="Bezodstpw"/>
        <w:numPr>
          <w:ilvl w:val="0"/>
          <w:numId w:val="2"/>
        </w:numPr>
        <w:tabs>
          <w:tab w:val="left" w:pos="851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B5152">
        <w:rPr>
          <w:rFonts w:ascii="Times New Roman" w:hAnsi="Times New Roman"/>
          <w:sz w:val="24"/>
          <w:szCs w:val="24"/>
        </w:rPr>
        <w:t xml:space="preserve">What are the types of equivalence according to Eugene Nida. Provide examples. </w:t>
      </w:r>
    </w:p>
    <w:p w14:paraId="3D4E1211" w14:textId="77777777" w:rsidR="002325AE" w:rsidRPr="003B5152" w:rsidRDefault="002325AE" w:rsidP="002325AE">
      <w:pPr>
        <w:pStyle w:val="Bezodstpw"/>
        <w:tabs>
          <w:tab w:val="left" w:pos="851"/>
        </w:tabs>
        <w:spacing w:line="276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14:paraId="16A4B473" w14:textId="77777777" w:rsidR="00483DC4" w:rsidRPr="00E50E2C" w:rsidRDefault="00483DC4" w:rsidP="00C36759">
      <w:pPr>
        <w:widowControl/>
        <w:suppressAutoHyphens w:val="0"/>
        <w:spacing w:line="276" w:lineRule="auto"/>
        <w:contextualSpacing/>
        <w:jc w:val="both"/>
        <w:rPr>
          <w:rFonts w:eastAsia="Times New Roman" w:cs="Times New Roman"/>
          <w:b/>
          <w:lang w:eastAsia="pl-PL" w:bidi="ar-SA"/>
        </w:rPr>
      </w:pPr>
      <w:r>
        <w:rPr>
          <w:b/>
        </w:rPr>
        <w:t xml:space="preserve">MODUŁ III. </w:t>
      </w:r>
      <w:r w:rsidRPr="00836987">
        <w:rPr>
          <w:b/>
        </w:rPr>
        <w:t>TECHNOLOGIA INFORMACYJNA</w:t>
      </w:r>
    </w:p>
    <w:p w14:paraId="47AB4DB5" w14:textId="77777777" w:rsidR="00483DC4" w:rsidRPr="00836987" w:rsidRDefault="00483DC4" w:rsidP="00C36759">
      <w:pPr>
        <w:pStyle w:val="NoSpacing1"/>
        <w:spacing w:line="276" w:lineRule="auto"/>
        <w:ind w:left="1080"/>
        <w:contextualSpacing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14:paraId="11D0FFDC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19F44C01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C1474DD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7D42C75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31BA6D1B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7F86E2A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0A7146D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4C78B43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06367850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2B248E9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3CA40729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BB374C0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2E92E72E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4BBAC3F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3ECBD33D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2C73A9A5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C3FFAA7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D7FBF18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8D2E13F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2D180C86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0EA533F8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2C768EA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710BF35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08844B2B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6446E36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1A44F34C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23670BE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D900376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8E1A8EB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041A4486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EC3739C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2B372AF3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E7768BE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5FA3144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2A40DB71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152F3A72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FE1EA53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28E753DC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D88F35E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19ED2BD3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3AB70CDA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1B74E0D0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DE14854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6A0A444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0BCAB852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B0DDFC0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E4DD145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A621C1B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0DD220E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E7062A7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8858C44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4662E040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A41BF08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274A7032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DBF0348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53EDC82F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6425839F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0E374EB8" w14:textId="77777777" w:rsidR="00125050" w:rsidRPr="00125050" w:rsidRDefault="00125050" w:rsidP="00C36759">
      <w:pPr>
        <w:pStyle w:val="Akapitzlist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14:paraId="7AD3A828" w14:textId="77777777" w:rsidR="00483DC4" w:rsidRDefault="00483DC4" w:rsidP="00C36759">
      <w:pPr>
        <w:pStyle w:val="ListParagraph1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Jakie są zależności pomiędzy informatyką, komunikacją i technologią informacyjną? Odpowiedź uzasadnij.</w:t>
      </w:r>
    </w:p>
    <w:p w14:paraId="24E6F308" w14:textId="77777777" w:rsidR="00483DC4" w:rsidRPr="00330B03" w:rsidRDefault="00483DC4" w:rsidP="00C36759">
      <w:pPr>
        <w:pStyle w:val="ListParagraph1"/>
        <w:widowControl/>
        <w:numPr>
          <w:ilvl w:val="0"/>
          <w:numId w:val="1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8711D1">
        <w:rPr>
          <w:rFonts w:cs="Times New Roman"/>
        </w:rPr>
        <w:t>Jakie są powody i warunki zastępowania społeczeństwa industrialnego przez społeczeństwo informacyjne?</w:t>
      </w:r>
    </w:p>
    <w:p w14:paraId="4B062DFB" w14:textId="77777777" w:rsidR="00483DC4" w:rsidRDefault="00483DC4" w:rsidP="00C36759">
      <w:pPr>
        <w:pStyle w:val="ListParagraph1"/>
        <w:widowControl/>
        <w:numPr>
          <w:ilvl w:val="0"/>
          <w:numId w:val="1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 w:rsidRPr="008711D1">
        <w:rPr>
          <w:rFonts w:cs="Times New Roman"/>
          <w:lang w:eastAsia="pl-PL"/>
        </w:rPr>
        <w:t>Rodzaje obiektów w relacyjnej bazie danych.</w:t>
      </w:r>
    </w:p>
    <w:p w14:paraId="471ED93D" w14:textId="77777777" w:rsidR="00483DC4" w:rsidRPr="00330B03" w:rsidRDefault="00483DC4" w:rsidP="00C36759">
      <w:pPr>
        <w:pStyle w:val="ListParagraph1"/>
        <w:widowControl/>
        <w:numPr>
          <w:ilvl w:val="0"/>
          <w:numId w:val="1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 w:rsidRPr="008711D1">
        <w:rPr>
          <w:rFonts w:cs="Times New Roman"/>
          <w:lang w:eastAsia="pl-PL"/>
        </w:rPr>
        <w:t>Typy relacji między tabelami w relacyjnej bazie danych. Omów i podaj przykłady.</w:t>
      </w:r>
    </w:p>
    <w:p w14:paraId="0580D7F3" w14:textId="77777777" w:rsidR="00483DC4" w:rsidRDefault="00483DC4" w:rsidP="00C36759">
      <w:pPr>
        <w:pStyle w:val="ListParagraph1"/>
        <w:widowControl/>
        <w:numPr>
          <w:ilvl w:val="0"/>
          <w:numId w:val="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</w:pPr>
      <w:r w:rsidRPr="00265B2C">
        <w:rPr>
          <w:rFonts w:cs="Times New Roman"/>
          <w:color w:val="000000"/>
          <w:lang w:eastAsia="pl-PL"/>
        </w:rPr>
        <w:t>Wyjaśnij pojęcie sieć Internet, przedstaw zasady pracy w sieci Internet, przesyłania danych, komunikacji, adresów IP itp.</w:t>
      </w:r>
    </w:p>
    <w:p w14:paraId="3AE93023" w14:textId="77777777" w:rsidR="00483DC4" w:rsidRPr="00330B03" w:rsidRDefault="00483DC4" w:rsidP="00C36759">
      <w:pPr>
        <w:pStyle w:val="ListParagraph1"/>
        <w:widowControl/>
        <w:numPr>
          <w:ilvl w:val="0"/>
          <w:numId w:val="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</w:pPr>
      <w:r w:rsidRPr="008711D1">
        <w:rPr>
          <w:rFonts w:cs="Times New Roman"/>
          <w:color w:val="000000"/>
          <w:lang w:eastAsia="pl-PL"/>
        </w:rPr>
        <w:t>Jaki rodzaj sieci komputerowych (przewodowy czy bezprzewodowy) jest bardziej bezpieczny podczas przesyłania poufnych danych</w:t>
      </w:r>
      <w:r w:rsidR="00AD7250">
        <w:rPr>
          <w:rFonts w:cs="Times New Roman"/>
          <w:color w:val="000000"/>
          <w:lang w:eastAsia="pl-PL"/>
        </w:rPr>
        <w:t>?</w:t>
      </w:r>
      <w:r w:rsidR="00C36759">
        <w:rPr>
          <w:rFonts w:cs="Times New Roman"/>
          <w:color w:val="000000"/>
          <w:lang w:eastAsia="pl-PL"/>
        </w:rPr>
        <w:t xml:space="preserve"> </w:t>
      </w:r>
      <w:r w:rsidR="00AD7250">
        <w:rPr>
          <w:rFonts w:cs="Times New Roman"/>
          <w:color w:val="000000"/>
          <w:lang w:eastAsia="pl-PL"/>
        </w:rPr>
        <w:t>O</w:t>
      </w:r>
      <w:r w:rsidRPr="008711D1">
        <w:rPr>
          <w:rFonts w:cs="Times New Roman"/>
          <w:color w:val="000000"/>
          <w:lang w:eastAsia="pl-PL"/>
        </w:rPr>
        <w:t>dpowiedź uzasadnij.</w:t>
      </w:r>
    </w:p>
    <w:p w14:paraId="1EE884A9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593607FB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08DD180E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24F08BD5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3B312D71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8A91154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390AB615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AF8130D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49FFC83E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74B1C95D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386E2A1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48B11F6B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4E0F190C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3440BEA5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32DE9F40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219035E4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347024ED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4D455B4F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78CCBCEA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1784754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5E555820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0B22B213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4D162C56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6AFCA3D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00EE6EB0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56191853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1BC6FF73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3C428ECF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06D5F3C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5EEB57F0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0599758C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B3F29CA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7133117B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4F32997D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3372959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563A2C79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10C90270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0A6F4C6C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AD37485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4D29EF60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5CD126CA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5ECA0952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07D464E3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7A2F00A0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7837E1BF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12DC64AF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2C0F50A3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6295467E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13BE4258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0503D309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7EC3A20F" w14:textId="77777777" w:rsidR="00483DC4" w:rsidRPr="00125050" w:rsidRDefault="00483DC4" w:rsidP="00C36759">
      <w:pPr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vanish/>
          <w:lang w:eastAsia="pl-PL"/>
        </w:rPr>
      </w:pPr>
    </w:p>
    <w:p w14:paraId="322D1695" w14:textId="77777777" w:rsidR="00483DC4" w:rsidRPr="00D63594" w:rsidRDefault="00483DC4" w:rsidP="00C36759">
      <w:pPr>
        <w:pStyle w:val="ListParagraph1"/>
        <w:widowControl/>
        <w:numPr>
          <w:ilvl w:val="0"/>
          <w:numId w:val="1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 w:rsidRPr="00D63594">
        <w:rPr>
          <w:rFonts w:cs="Times New Roman"/>
          <w:lang w:eastAsia="pl-PL"/>
        </w:rPr>
        <w:t>Wymień i scharakteryzuj trzy popularne programy umożliwiające pracę w systemie zdalnym.</w:t>
      </w:r>
    </w:p>
    <w:p w14:paraId="06C812CC" w14:textId="77777777" w:rsidR="00AE5DAC" w:rsidRDefault="00483DC4" w:rsidP="00C36759">
      <w:pPr>
        <w:pStyle w:val="ListParagraph1"/>
        <w:widowControl/>
        <w:numPr>
          <w:ilvl w:val="0"/>
          <w:numId w:val="1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 w:rsidRPr="00D63594">
        <w:rPr>
          <w:rFonts w:cs="Times New Roman"/>
          <w:lang w:eastAsia="pl-PL"/>
        </w:rPr>
        <w:t xml:space="preserve">Wymień urządzenia peryferyjne wejścia/wyjścia, które wspomagają pracę zdalną. Opisz </w:t>
      </w:r>
    </w:p>
    <w:p w14:paraId="4485C638" w14:textId="77777777" w:rsidR="00483DC4" w:rsidRPr="00D63594" w:rsidRDefault="00483DC4" w:rsidP="00AE5DAC">
      <w:pPr>
        <w:pStyle w:val="ListParagraph1"/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 w:rsidRPr="00D63594">
        <w:rPr>
          <w:rFonts w:cs="Times New Roman"/>
          <w:lang w:eastAsia="pl-PL"/>
        </w:rPr>
        <w:t>w jaki sposób.</w:t>
      </w:r>
    </w:p>
    <w:p w14:paraId="5B122F54" w14:textId="77777777" w:rsidR="00AE5DAC" w:rsidRDefault="00483DC4" w:rsidP="00C36759">
      <w:pPr>
        <w:pStyle w:val="ListParagraph1"/>
        <w:widowControl/>
        <w:numPr>
          <w:ilvl w:val="0"/>
          <w:numId w:val="1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 w:rsidRPr="00D63594">
        <w:rPr>
          <w:rFonts w:cs="Times New Roman"/>
          <w:lang w:eastAsia="pl-PL"/>
        </w:rPr>
        <w:t xml:space="preserve">Jakiego rodzaju najpopularniejsze formaty plików można umieszczać w programach </w:t>
      </w:r>
    </w:p>
    <w:p w14:paraId="63AE9350" w14:textId="77777777" w:rsidR="00483DC4" w:rsidRPr="00D63594" w:rsidRDefault="00483DC4" w:rsidP="00AE5DAC">
      <w:pPr>
        <w:pStyle w:val="ListParagraph1"/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 w:rsidRPr="00D63594">
        <w:rPr>
          <w:rFonts w:cs="Times New Roman"/>
          <w:lang w:eastAsia="pl-PL"/>
        </w:rPr>
        <w:t>do pracy zdalnej</w:t>
      </w:r>
      <w:r w:rsidR="00AD7250">
        <w:rPr>
          <w:rFonts w:cs="Times New Roman"/>
          <w:lang w:eastAsia="pl-PL"/>
        </w:rPr>
        <w:t>?</w:t>
      </w:r>
    </w:p>
    <w:p w14:paraId="3B56502F" w14:textId="77777777" w:rsidR="00483DC4" w:rsidRDefault="00483DC4" w:rsidP="00C36759">
      <w:pPr>
        <w:spacing w:line="276" w:lineRule="auto"/>
        <w:jc w:val="both"/>
        <w:rPr>
          <w:rFonts w:cs="Times New Roman"/>
        </w:rPr>
      </w:pPr>
    </w:p>
    <w:p w14:paraId="794EF908" w14:textId="77777777" w:rsidR="00382ACE" w:rsidRPr="00483DC4" w:rsidRDefault="00382ACE" w:rsidP="00C36759">
      <w:pPr>
        <w:pStyle w:val="Bezodstpw"/>
        <w:tabs>
          <w:tab w:val="left" w:pos="851"/>
        </w:tabs>
        <w:spacing w:line="276" w:lineRule="auto"/>
        <w:ind w:left="720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382ACE" w:rsidRPr="00483DC4" w:rsidSect="004B6685">
      <w:type w:val="continuous"/>
      <w:pgSz w:w="11906" w:h="16838"/>
      <w:pgMar w:top="1134" w:right="1134" w:bottom="1134" w:left="1134" w:header="708" w:footer="708" w:gutter="0"/>
      <w:cols w:space="708"/>
      <w:docGrid w:linePitch="326" w:charSpace="-65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08653" w14:textId="77777777" w:rsidR="00332281" w:rsidRDefault="00332281" w:rsidP="00836987">
      <w:r>
        <w:separator/>
      </w:r>
    </w:p>
  </w:endnote>
  <w:endnote w:type="continuationSeparator" w:id="0">
    <w:p w14:paraId="43A01B39" w14:textId="77777777" w:rsidR="00332281" w:rsidRDefault="00332281" w:rsidP="00836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01BC41" w14:textId="77777777" w:rsidR="0029440A" w:rsidRDefault="0029440A" w:rsidP="00FE5DB8">
    <w:pPr>
      <w:pStyle w:val="Stopk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0A728" w14:textId="77777777" w:rsidR="0029440A" w:rsidRDefault="0029440A" w:rsidP="00FE5DB8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9CBF5B" w14:textId="77777777" w:rsidR="00332281" w:rsidRDefault="00332281" w:rsidP="00836987">
      <w:r>
        <w:separator/>
      </w:r>
    </w:p>
  </w:footnote>
  <w:footnote w:type="continuationSeparator" w:id="0">
    <w:p w14:paraId="6A75BC3F" w14:textId="77777777" w:rsidR="00332281" w:rsidRDefault="00332281" w:rsidP="00836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652AAD" w14:paraId="4F445DE5" w14:textId="77777777" w:rsidTr="00E5123F">
      <w:tc>
        <w:tcPr>
          <w:tcW w:w="4531" w:type="dxa"/>
        </w:tcPr>
        <w:p w14:paraId="0BC55349" w14:textId="77777777" w:rsidR="00652AAD" w:rsidRDefault="00652AAD" w:rsidP="00652AAD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  <w:lang w:eastAsia="pl-PL" w:bidi="ar-SA"/>
            </w:rPr>
            <w:drawing>
              <wp:inline distT="0" distB="0" distL="0" distR="0" wp14:anchorId="0CD2E799" wp14:editId="120B7E0D">
                <wp:extent cx="2382383" cy="593268"/>
                <wp:effectExtent l="0" t="0" r="0" b="0"/>
                <wp:docPr id="3" name="Obraz 3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2C18D231" w14:textId="77777777" w:rsidR="00652AAD" w:rsidRDefault="00652AAD" w:rsidP="00652AAD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  <w:lang w:eastAsia="pl-PL" w:bidi="ar-SA"/>
            </w:rPr>
            <w:drawing>
              <wp:inline distT="0" distB="0" distL="0" distR="0" wp14:anchorId="5DEF654E" wp14:editId="440E3E19">
                <wp:extent cx="2392131" cy="600068"/>
                <wp:effectExtent l="0" t="0" r="0" b="0"/>
                <wp:docPr id="4" name="Obraz 4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08E4D60" w14:textId="77777777" w:rsidR="0029440A" w:rsidRDefault="0029440A" w:rsidP="00FE5DB8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4B6685" w14:paraId="5D232558" w14:textId="77777777" w:rsidTr="00700BBA">
      <w:tc>
        <w:tcPr>
          <w:tcW w:w="4531" w:type="dxa"/>
        </w:tcPr>
        <w:p w14:paraId="530EC28D" w14:textId="77777777" w:rsidR="004B6685" w:rsidRDefault="004B6685" w:rsidP="004B6685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  <w:lang w:eastAsia="pl-PL" w:bidi="ar-SA"/>
            </w:rPr>
            <w:drawing>
              <wp:inline distT="0" distB="0" distL="0" distR="0" wp14:anchorId="2E4EA00B" wp14:editId="195E8E14">
                <wp:extent cx="2382383" cy="593268"/>
                <wp:effectExtent l="0" t="0" r="0" b="0"/>
                <wp:docPr id="1" name="Obraz 1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784A8026" w14:textId="77777777" w:rsidR="004B6685" w:rsidRDefault="004B6685" w:rsidP="004B6685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  <w:lang w:eastAsia="pl-PL" w:bidi="ar-SA"/>
            </w:rPr>
            <w:drawing>
              <wp:inline distT="0" distB="0" distL="0" distR="0" wp14:anchorId="5B7D6510" wp14:editId="749B01CF">
                <wp:extent cx="2392131" cy="600068"/>
                <wp:effectExtent l="0" t="0" r="0" b="0"/>
                <wp:docPr id="2" name="Obraz 2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85C7E68" w14:textId="77777777" w:rsidR="0029440A" w:rsidRDefault="0029440A" w:rsidP="00FE5DB8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5CEAFB56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6"/>
    <w:multiLevelType w:val="multilevel"/>
    <w:tmpl w:val="0000000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7"/>
    <w:multiLevelType w:val="multilevel"/>
    <w:tmpl w:val="9058E220"/>
    <w:name w:val="WW8Num3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3" w15:restartNumberingAfterBreak="0">
    <w:nsid w:val="02CD0FA4"/>
    <w:multiLevelType w:val="hybridMultilevel"/>
    <w:tmpl w:val="6382D070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D5C29"/>
    <w:multiLevelType w:val="hybridMultilevel"/>
    <w:tmpl w:val="1F08F486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6A7B97"/>
    <w:multiLevelType w:val="hybridMultilevel"/>
    <w:tmpl w:val="5E22950E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D804F9"/>
    <w:multiLevelType w:val="hybridMultilevel"/>
    <w:tmpl w:val="4D700F1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B90B62"/>
    <w:multiLevelType w:val="hybridMultilevel"/>
    <w:tmpl w:val="D9C602FE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2B1E30"/>
    <w:multiLevelType w:val="hybridMultilevel"/>
    <w:tmpl w:val="9F96C71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8A3D7C"/>
    <w:multiLevelType w:val="hybridMultilevel"/>
    <w:tmpl w:val="0D303688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87724C"/>
    <w:multiLevelType w:val="hybridMultilevel"/>
    <w:tmpl w:val="2BE0A7E8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66415"/>
    <w:multiLevelType w:val="hybridMultilevel"/>
    <w:tmpl w:val="8D8A51F2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D765A4"/>
    <w:multiLevelType w:val="hybridMultilevel"/>
    <w:tmpl w:val="403A6828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845800"/>
    <w:multiLevelType w:val="hybridMultilevel"/>
    <w:tmpl w:val="859638E8"/>
    <w:lvl w:ilvl="0" w:tplc="39664B34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2" w:hanging="360"/>
      </w:pPr>
    </w:lvl>
    <w:lvl w:ilvl="2" w:tplc="0415001B" w:tentative="1">
      <w:start w:val="1"/>
      <w:numFmt w:val="lowerRoman"/>
      <w:lvlText w:val="%3."/>
      <w:lvlJc w:val="right"/>
      <w:pPr>
        <w:ind w:left="2592" w:hanging="180"/>
      </w:pPr>
    </w:lvl>
    <w:lvl w:ilvl="3" w:tplc="0415000F" w:tentative="1">
      <w:start w:val="1"/>
      <w:numFmt w:val="decimal"/>
      <w:lvlText w:val="%4."/>
      <w:lvlJc w:val="left"/>
      <w:pPr>
        <w:ind w:left="3312" w:hanging="360"/>
      </w:p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4" w15:restartNumberingAfterBreak="0">
    <w:nsid w:val="2D2F1428"/>
    <w:multiLevelType w:val="hybridMultilevel"/>
    <w:tmpl w:val="15FA8F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D21B7B"/>
    <w:multiLevelType w:val="hybridMultilevel"/>
    <w:tmpl w:val="EB0CE14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D221C"/>
    <w:multiLevelType w:val="hybridMultilevel"/>
    <w:tmpl w:val="9168EC8C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A63CDA"/>
    <w:multiLevelType w:val="hybridMultilevel"/>
    <w:tmpl w:val="88B8A3B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35167D"/>
    <w:multiLevelType w:val="hybridMultilevel"/>
    <w:tmpl w:val="C0BEE9B0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5EC6CC7"/>
    <w:multiLevelType w:val="hybridMultilevel"/>
    <w:tmpl w:val="9F4CA928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102BC3"/>
    <w:multiLevelType w:val="hybridMultilevel"/>
    <w:tmpl w:val="090A242C"/>
    <w:lvl w:ilvl="0" w:tplc="39664B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72B268B"/>
    <w:multiLevelType w:val="hybridMultilevel"/>
    <w:tmpl w:val="DCC6377A"/>
    <w:lvl w:ilvl="0" w:tplc="39664B34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2" w:hanging="360"/>
      </w:pPr>
    </w:lvl>
    <w:lvl w:ilvl="2" w:tplc="0415001B" w:tentative="1">
      <w:start w:val="1"/>
      <w:numFmt w:val="lowerRoman"/>
      <w:lvlText w:val="%3."/>
      <w:lvlJc w:val="right"/>
      <w:pPr>
        <w:ind w:left="2592" w:hanging="180"/>
      </w:pPr>
    </w:lvl>
    <w:lvl w:ilvl="3" w:tplc="0415000F" w:tentative="1">
      <w:start w:val="1"/>
      <w:numFmt w:val="decimal"/>
      <w:lvlText w:val="%4."/>
      <w:lvlJc w:val="left"/>
      <w:pPr>
        <w:ind w:left="3312" w:hanging="360"/>
      </w:p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38B83A0D"/>
    <w:multiLevelType w:val="hybridMultilevel"/>
    <w:tmpl w:val="66D0BB9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CC0C4C"/>
    <w:multiLevelType w:val="hybridMultilevel"/>
    <w:tmpl w:val="E66A28CA"/>
    <w:lvl w:ilvl="0" w:tplc="39664B3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BF570D5"/>
    <w:multiLevelType w:val="hybridMultilevel"/>
    <w:tmpl w:val="E4BEEDEE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F977AC"/>
    <w:multiLevelType w:val="hybridMultilevel"/>
    <w:tmpl w:val="8E8C00F6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8444ED"/>
    <w:multiLevelType w:val="hybridMultilevel"/>
    <w:tmpl w:val="FCCEEE1C"/>
    <w:lvl w:ilvl="0" w:tplc="39664B34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92" w:hanging="360"/>
      </w:pPr>
    </w:lvl>
    <w:lvl w:ilvl="2" w:tplc="0415001B" w:tentative="1">
      <w:start w:val="1"/>
      <w:numFmt w:val="lowerRoman"/>
      <w:lvlText w:val="%3."/>
      <w:lvlJc w:val="right"/>
      <w:pPr>
        <w:ind w:left="3312" w:hanging="180"/>
      </w:pPr>
    </w:lvl>
    <w:lvl w:ilvl="3" w:tplc="0415000F" w:tentative="1">
      <w:start w:val="1"/>
      <w:numFmt w:val="decimal"/>
      <w:lvlText w:val="%4."/>
      <w:lvlJc w:val="left"/>
      <w:pPr>
        <w:ind w:left="4032" w:hanging="360"/>
      </w:pPr>
    </w:lvl>
    <w:lvl w:ilvl="4" w:tplc="04150019" w:tentative="1">
      <w:start w:val="1"/>
      <w:numFmt w:val="lowerLetter"/>
      <w:lvlText w:val="%5."/>
      <w:lvlJc w:val="left"/>
      <w:pPr>
        <w:ind w:left="4752" w:hanging="360"/>
      </w:pPr>
    </w:lvl>
    <w:lvl w:ilvl="5" w:tplc="0415001B" w:tentative="1">
      <w:start w:val="1"/>
      <w:numFmt w:val="lowerRoman"/>
      <w:lvlText w:val="%6."/>
      <w:lvlJc w:val="right"/>
      <w:pPr>
        <w:ind w:left="5472" w:hanging="180"/>
      </w:pPr>
    </w:lvl>
    <w:lvl w:ilvl="6" w:tplc="0415000F" w:tentative="1">
      <w:start w:val="1"/>
      <w:numFmt w:val="decimal"/>
      <w:lvlText w:val="%7."/>
      <w:lvlJc w:val="left"/>
      <w:pPr>
        <w:ind w:left="6192" w:hanging="360"/>
      </w:pPr>
    </w:lvl>
    <w:lvl w:ilvl="7" w:tplc="04150019" w:tentative="1">
      <w:start w:val="1"/>
      <w:numFmt w:val="lowerLetter"/>
      <w:lvlText w:val="%8."/>
      <w:lvlJc w:val="left"/>
      <w:pPr>
        <w:ind w:left="6912" w:hanging="360"/>
      </w:pPr>
    </w:lvl>
    <w:lvl w:ilvl="8" w:tplc="0415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7" w15:restartNumberingAfterBreak="0">
    <w:nsid w:val="3D8964CA"/>
    <w:multiLevelType w:val="hybridMultilevel"/>
    <w:tmpl w:val="703400C6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952219"/>
    <w:multiLevelType w:val="hybridMultilevel"/>
    <w:tmpl w:val="8FB6E21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2947FF"/>
    <w:multiLevelType w:val="hybridMultilevel"/>
    <w:tmpl w:val="C12AE32C"/>
    <w:lvl w:ilvl="0" w:tplc="39664B34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2" w:hanging="360"/>
      </w:pPr>
    </w:lvl>
    <w:lvl w:ilvl="2" w:tplc="0415001B" w:tentative="1">
      <w:start w:val="1"/>
      <w:numFmt w:val="lowerRoman"/>
      <w:lvlText w:val="%3."/>
      <w:lvlJc w:val="right"/>
      <w:pPr>
        <w:ind w:left="2592" w:hanging="180"/>
      </w:pPr>
    </w:lvl>
    <w:lvl w:ilvl="3" w:tplc="0415000F" w:tentative="1">
      <w:start w:val="1"/>
      <w:numFmt w:val="decimal"/>
      <w:lvlText w:val="%4."/>
      <w:lvlJc w:val="left"/>
      <w:pPr>
        <w:ind w:left="3312" w:hanging="360"/>
      </w:p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4DB863E6"/>
    <w:multiLevelType w:val="hybridMultilevel"/>
    <w:tmpl w:val="CBFE88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7F3E64"/>
    <w:multiLevelType w:val="hybridMultilevel"/>
    <w:tmpl w:val="9C0C1FBE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8D11AE3"/>
    <w:multiLevelType w:val="hybridMultilevel"/>
    <w:tmpl w:val="4F6E9722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9D38EE"/>
    <w:multiLevelType w:val="hybridMultilevel"/>
    <w:tmpl w:val="986E4CD2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4C22A27"/>
    <w:multiLevelType w:val="hybridMultilevel"/>
    <w:tmpl w:val="AC12C738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BFB5489"/>
    <w:multiLevelType w:val="hybridMultilevel"/>
    <w:tmpl w:val="914EE3B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D729B4"/>
    <w:multiLevelType w:val="hybridMultilevel"/>
    <w:tmpl w:val="4EAC8D5A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4913E66"/>
    <w:multiLevelType w:val="hybridMultilevel"/>
    <w:tmpl w:val="17E29318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5076D4B"/>
    <w:multiLevelType w:val="hybridMultilevel"/>
    <w:tmpl w:val="E0C44652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B4397A"/>
    <w:multiLevelType w:val="hybridMultilevel"/>
    <w:tmpl w:val="6B3EC8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045628"/>
    <w:multiLevelType w:val="hybridMultilevel"/>
    <w:tmpl w:val="67A20DC0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67E37"/>
    <w:multiLevelType w:val="hybridMultilevel"/>
    <w:tmpl w:val="9F96C71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AB0A7D"/>
    <w:multiLevelType w:val="hybridMultilevel"/>
    <w:tmpl w:val="912E0E66"/>
    <w:lvl w:ilvl="0" w:tplc="AAB69B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F956EA"/>
    <w:multiLevelType w:val="hybridMultilevel"/>
    <w:tmpl w:val="38ACA1B0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FB0A83"/>
    <w:multiLevelType w:val="hybridMultilevel"/>
    <w:tmpl w:val="D500FF4A"/>
    <w:lvl w:ilvl="0" w:tplc="39664B3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42"/>
  </w:num>
  <w:num w:numId="2">
    <w:abstractNumId w:val="40"/>
  </w:num>
  <w:num w:numId="3">
    <w:abstractNumId w:val="14"/>
  </w:num>
  <w:num w:numId="4">
    <w:abstractNumId w:val="25"/>
  </w:num>
  <w:num w:numId="5">
    <w:abstractNumId w:val="41"/>
  </w:num>
  <w:num w:numId="6">
    <w:abstractNumId w:val="44"/>
  </w:num>
  <w:num w:numId="7">
    <w:abstractNumId w:val="31"/>
  </w:num>
  <w:num w:numId="8">
    <w:abstractNumId w:val="8"/>
  </w:num>
  <w:num w:numId="9">
    <w:abstractNumId w:val="33"/>
  </w:num>
  <w:num w:numId="10">
    <w:abstractNumId w:val="28"/>
  </w:num>
  <w:num w:numId="11">
    <w:abstractNumId w:val="38"/>
  </w:num>
  <w:num w:numId="12">
    <w:abstractNumId w:val="4"/>
  </w:num>
  <w:num w:numId="13">
    <w:abstractNumId w:val="21"/>
  </w:num>
  <w:num w:numId="14">
    <w:abstractNumId w:val="29"/>
  </w:num>
  <w:num w:numId="15">
    <w:abstractNumId w:val="22"/>
  </w:num>
  <w:num w:numId="16">
    <w:abstractNumId w:val="27"/>
  </w:num>
  <w:num w:numId="17">
    <w:abstractNumId w:val="37"/>
  </w:num>
  <w:num w:numId="18">
    <w:abstractNumId w:val="20"/>
  </w:num>
  <w:num w:numId="19">
    <w:abstractNumId w:val="16"/>
  </w:num>
  <w:num w:numId="20">
    <w:abstractNumId w:val="23"/>
  </w:num>
  <w:num w:numId="21">
    <w:abstractNumId w:val="13"/>
  </w:num>
  <w:num w:numId="22">
    <w:abstractNumId w:val="26"/>
  </w:num>
  <w:num w:numId="23">
    <w:abstractNumId w:val="34"/>
  </w:num>
  <w:num w:numId="24">
    <w:abstractNumId w:val="11"/>
  </w:num>
  <w:num w:numId="25">
    <w:abstractNumId w:val="9"/>
  </w:num>
  <w:num w:numId="26">
    <w:abstractNumId w:val="10"/>
  </w:num>
  <w:num w:numId="27">
    <w:abstractNumId w:val="24"/>
  </w:num>
  <w:num w:numId="28">
    <w:abstractNumId w:val="35"/>
  </w:num>
  <w:num w:numId="29">
    <w:abstractNumId w:val="39"/>
  </w:num>
  <w:num w:numId="30">
    <w:abstractNumId w:val="30"/>
  </w:num>
  <w:num w:numId="31">
    <w:abstractNumId w:val="36"/>
  </w:num>
  <w:num w:numId="32">
    <w:abstractNumId w:val="7"/>
  </w:num>
  <w:num w:numId="33">
    <w:abstractNumId w:val="3"/>
  </w:num>
  <w:num w:numId="34">
    <w:abstractNumId w:val="18"/>
  </w:num>
  <w:num w:numId="35">
    <w:abstractNumId w:val="32"/>
  </w:num>
  <w:num w:numId="36">
    <w:abstractNumId w:val="17"/>
  </w:num>
  <w:num w:numId="37">
    <w:abstractNumId w:val="43"/>
  </w:num>
  <w:num w:numId="38">
    <w:abstractNumId w:val="12"/>
  </w:num>
  <w:num w:numId="39">
    <w:abstractNumId w:val="19"/>
  </w:num>
  <w:num w:numId="40">
    <w:abstractNumId w:val="5"/>
  </w:num>
  <w:num w:numId="41">
    <w:abstractNumId w:val="6"/>
  </w:num>
  <w:num w:numId="42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czNTczMTM2NzZR0lEKTi0uzszPAykwrQUAuHkScSwAAAA="/>
  </w:docVars>
  <w:rsids>
    <w:rsidRoot w:val="00231C22"/>
    <w:rsid w:val="0001029E"/>
    <w:rsid w:val="00026741"/>
    <w:rsid w:val="00026A2F"/>
    <w:rsid w:val="000275D3"/>
    <w:rsid w:val="0005564F"/>
    <w:rsid w:val="000A6FBD"/>
    <w:rsid w:val="000E1B8E"/>
    <w:rsid w:val="000F0287"/>
    <w:rsid w:val="0010481B"/>
    <w:rsid w:val="00116043"/>
    <w:rsid w:val="00125050"/>
    <w:rsid w:val="001276E8"/>
    <w:rsid w:val="00127E6D"/>
    <w:rsid w:val="0014372C"/>
    <w:rsid w:val="00182439"/>
    <w:rsid w:val="00185688"/>
    <w:rsid w:val="001B5149"/>
    <w:rsid w:val="001F40AD"/>
    <w:rsid w:val="00212514"/>
    <w:rsid w:val="002126B4"/>
    <w:rsid w:val="00231C22"/>
    <w:rsid w:val="002325AE"/>
    <w:rsid w:val="002356CF"/>
    <w:rsid w:val="00265B2C"/>
    <w:rsid w:val="00266F08"/>
    <w:rsid w:val="002838FD"/>
    <w:rsid w:val="0029440A"/>
    <w:rsid w:val="002C448A"/>
    <w:rsid w:val="002C5EAD"/>
    <w:rsid w:val="00307D45"/>
    <w:rsid w:val="00320E3B"/>
    <w:rsid w:val="00322293"/>
    <w:rsid w:val="00330B03"/>
    <w:rsid w:val="00332281"/>
    <w:rsid w:val="00370D73"/>
    <w:rsid w:val="00377C5A"/>
    <w:rsid w:val="00382ACE"/>
    <w:rsid w:val="00384F68"/>
    <w:rsid w:val="00393360"/>
    <w:rsid w:val="003B5152"/>
    <w:rsid w:val="00403C42"/>
    <w:rsid w:val="00444FEA"/>
    <w:rsid w:val="004576E9"/>
    <w:rsid w:val="00474F19"/>
    <w:rsid w:val="00482E5E"/>
    <w:rsid w:val="00483DC4"/>
    <w:rsid w:val="00494F7B"/>
    <w:rsid w:val="004B6685"/>
    <w:rsid w:val="004C4F70"/>
    <w:rsid w:val="004D36C0"/>
    <w:rsid w:val="004F4BB1"/>
    <w:rsid w:val="004F58E2"/>
    <w:rsid w:val="00501702"/>
    <w:rsid w:val="005033F8"/>
    <w:rsid w:val="005226DE"/>
    <w:rsid w:val="00530116"/>
    <w:rsid w:val="00531DB2"/>
    <w:rsid w:val="005363C5"/>
    <w:rsid w:val="0053707B"/>
    <w:rsid w:val="005806BC"/>
    <w:rsid w:val="00583DD1"/>
    <w:rsid w:val="005900AF"/>
    <w:rsid w:val="005D18F6"/>
    <w:rsid w:val="00623D1E"/>
    <w:rsid w:val="006315FA"/>
    <w:rsid w:val="00652AAD"/>
    <w:rsid w:val="0065391C"/>
    <w:rsid w:val="00675A27"/>
    <w:rsid w:val="0068094A"/>
    <w:rsid w:val="0068674F"/>
    <w:rsid w:val="00696556"/>
    <w:rsid w:val="006B38C5"/>
    <w:rsid w:val="006C7697"/>
    <w:rsid w:val="006E10EB"/>
    <w:rsid w:val="00700BBA"/>
    <w:rsid w:val="0070186F"/>
    <w:rsid w:val="00716D21"/>
    <w:rsid w:val="00723132"/>
    <w:rsid w:val="00750D55"/>
    <w:rsid w:val="00772085"/>
    <w:rsid w:val="007940A2"/>
    <w:rsid w:val="007A4062"/>
    <w:rsid w:val="007A7A3E"/>
    <w:rsid w:val="007B0D73"/>
    <w:rsid w:val="007C35DB"/>
    <w:rsid w:val="007C648A"/>
    <w:rsid w:val="007F0A46"/>
    <w:rsid w:val="008016F4"/>
    <w:rsid w:val="00802960"/>
    <w:rsid w:val="0082149D"/>
    <w:rsid w:val="00836987"/>
    <w:rsid w:val="0084276F"/>
    <w:rsid w:val="008550CC"/>
    <w:rsid w:val="008676EE"/>
    <w:rsid w:val="008711D1"/>
    <w:rsid w:val="00876CA5"/>
    <w:rsid w:val="0088753B"/>
    <w:rsid w:val="008B7DD2"/>
    <w:rsid w:val="008E329D"/>
    <w:rsid w:val="008F721E"/>
    <w:rsid w:val="00937AA0"/>
    <w:rsid w:val="00943BC2"/>
    <w:rsid w:val="0097088E"/>
    <w:rsid w:val="0098097B"/>
    <w:rsid w:val="009A269B"/>
    <w:rsid w:val="009C7E40"/>
    <w:rsid w:val="009E0F42"/>
    <w:rsid w:val="00A11264"/>
    <w:rsid w:val="00A57155"/>
    <w:rsid w:val="00A93FEA"/>
    <w:rsid w:val="00AC4F04"/>
    <w:rsid w:val="00AC5A69"/>
    <w:rsid w:val="00AD7250"/>
    <w:rsid w:val="00AE5DAC"/>
    <w:rsid w:val="00B05A00"/>
    <w:rsid w:val="00B06B6C"/>
    <w:rsid w:val="00B17EB6"/>
    <w:rsid w:val="00B208D8"/>
    <w:rsid w:val="00B578C2"/>
    <w:rsid w:val="00B658BB"/>
    <w:rsid w:val="00B90E61"/>
    <w:rsid w:val="00BB35C8"/>
    <w:rsid w:val="00BB7848"/>
    <w:rsid w:val="00BC7549"/>
    <w:rsid w:val="00BE2D26"/>
    <w:rsid w:val="00BF48BC"/>
    <w:rsid w:val="00BF7BB0"/>
    <w:rsid w:val="00C016F0"/>
    <w:rsid w:val="00C36759"/>
    <w:rsid w:val="00C37FF7"/>
    <w:rsid w:val="00C45AB1"/>
    <w:rsid w:val="00C52EF9"/>
    <w:rsid w:val="00C76315"/>
    <w:rsid w:val="00C938B4"/>
    <w:rsid w:val="00CC3909"/>
    <w:rsid w:val="00CC3F88"/>
    <w:rsid w:val="00CC4CA6"/>
    <w:rsid w:val="00CD25E5"/>
    <w:rsid w:val="00CE1B03"/>
    <w:rsid w:val="00CF5B69"/>
    <w:rsid w:val="00D239FB"/>
    <w:rsid w:val="00D3607F"/>
    <w:rsid w:val="00D44407"/>
    <w:rsid w:val="00D63594"/>
    <w:rsid w:val="00D67C0E"/>
    <w:rsid w:val="00D74335"/>
    <w:rsid w:val="00D97E42"/>
    <w:rsid w:val="00DE027E"/>
    <w:rsid w:val="00DF5AC0"/>
    <w:rsid w:val="00E03239"/>
    <w:rsid w:val="00E12C16"/>
    <w:rsid w:val="00E50E2C"/>
    <w:rsid w:val="00E679C7"/>
    <w:rsid w:val="00EA3B3A"/>
    <w:rsid w:val="00EA6AF4"/>
    <w:rsid w:val="00EF30DC"/>
    <w:rsid w:val="00F31DCD"/>
    <w:rsid w:val="00F55C50"/>
    <w:rsid w:val="00F560B3"/>
    <w:rsid w:val="00F70704"/>
    <w:rsid w:val="00F76AF4"/>
    <w:rsid w:val="00F909E3"/>
    <w:rsid w:val="00FC74E2"/>
    <w:rsid w:val="00FE5D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BBC8408"/>
  <w15:docId w15:val="{DF51C0B7-1A39-4706-A860-E68B2F442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8094A"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68094A"/>
  </w:style>
  <w:style w:type="character" w:customStyle="1" w:styleId="WW-Absatz-Standardschriftart">
    <w:name w:val="WW-Absatz-Standardschriftart"/>
    <w:rsid w:val="0068094A"/>
  </w:style>
  <w:style w:type="character" w:customStyle="1" w:styleId="Znakinumeracji">
    <w:name w:val="Znaki numeracji"/>
    <w:rsid w:val="0068094A"/>
  </w:style>
  <w:style w:type="character" w:customStyle="1" w:styleId="WW8Num1z0">
    <w:name w:val="WW8Num1z0"/>
    <w:rsid w:val="0068094A"/>
    <w:rPr>
      <w:rFonts w:ascii="Symbol" w:hAnsi="Symbol" w:cs="Symbol"/>
    </w:rPr>
  </w:style>
  <w:style w:type="character" w:customStyle="1" w:styleId="WW8Num1z1">
    <w:name w:val="WW8Num1z1"/>
    <w:rsid w:val="0068094A"/>
    <w:rPr>
      <w:rFonts w:ascii="Courier New" w:hAnsi="Courier New" w:cs="Courier New"/>
    </w:rPr>
  </w:style>
  <w:style w:type="character" w:customStyle="1" w:styleId="WW8Num1z2">
    <w:name w:val="WW8Num1z2"/>
    <w:rsid w:val="0068094A"/>
    <w:rPr>
      <w:rFonts w:ascii="Wingdings" w:hAnsi="Wingdings" w:cs="Wingdings"/>
    </w:rPr>
  </w:style>
  <w:style w:type="character" w:customStyle="1" w:styleId="WW8Num6z0">
    <w:name w:val="WW8Num6z0"/>
    <w:rsid w:val="0068094A"/>
    <w:rPr>
      <w:rFonts w:ascii="Symbol" w:hAnsi="Symbol" w:cs="Symbol"/>
    </w:rPr>
  </w:style>
  <w:style w:type="character" w:customStyle="1" w:styleId="WW8Num6z1">
    <w:name w:val="WW8Num6z1"/>
    <w:rsid w:val="0068094A"/>
    <w:rPr>
      <w:rFonts w:ascii="Courier New" w:hAnsi="Courier New" w:cs="Courier New"/>
    </w:rPr>
  </w:style>
  <w:style w:type="character" w:customStyle="1" w:styleId="WW8Num6z2">
    <w:name w:val="WW8Num6z2"/>
    <w:rsid w:val="0068094A"/>
    <w:rPr>
      <w:rFonts w:ascii="Wingdings" w:hAnsi="Wingdings" w:cs="Wingdings"/>
    </w:rPr>
  </w:style>
  <w:style w:type="character" w:customStyle="1" w:styleId="WW8Num2z0">
    <w:name w:val="WW8Num2z0"/>
    <w:rsid w:val="0068094A"/>
    <w:rPr>
      <w:rFonts w:ascii="Symbol" w:hAnsi="Symbol" w:cs="Symbol"/>
    </w:rPr>
  </w:style>
  <w:style w:type="character" w:customStyle="1" w:styleId="WW8Num2z1">
    <w:name w:val="WW8Num2z1"/>
    <w:rsid w:val="0068094A"/>
    <w:rPr>
      <w:rFonts w:ascii="Courier New" w:hAnsi="Courier New" w:cs="Courier New"/>
    </w:rPr>
  </w:style>
  <w:style w:type="character" w:customStyle="1" w:styleId="WW8Num2z2">
    <w:name w:val="WW8Num2z2"/>
    <w:rsid w:val="0068094A"/>
    <w:rPr>
      <w:rFonts w:ascii="Wingdings" w:hAnsi="Wingdings" w:cs="Wingdings"/>
    </w:rPr>
  </w:style>
  <w:style w:type="character" w:customStyle="1" w:styleId="WW8Num4z0">
    <w:name w:val="WW8Num4z0"/>
    <w:rsid w:val="0068094A"/>
    <w:rPr>
      <w:rFonts w:ascii="Symbol" w:hAnsi="Symbol" w:cs="Symbol"/>
    </w:rPr>
  </w:style>
  <w:style w:type="character" w:customStyle="1" w:styleId="WW8Num4z1">
    <w:name w:val="WW8Num4z1"/>
    <w:rsid w:val="0068094A"/>
    <w:rPr>
      <w:rFonts w:ascii="Courier New" w:hAnsi="Courier New" w:cs="Courier New"/>
    </w:rPr>
  </w:style>
  <w:style w:type="character" w:customStyle="1" w:styleId="WW8Num4z2">
    <w:name w:val="WW8Num4z2"/>
    <w:rsid w:val="0068094A"/>
    <w:rPr>
      <w:rFonts w:ascii="Wingdings" w:hAnsi="Wingdings" w:cs="Wingdings"/>
    </w:rPr>
  </w:style>
  <w:style w:type="character" w:customStyle="1" w:styleId="WW8Num7z0">
    <w:name w:val="WW8Num7z0"/>
    <w:rsid w:val="0068094A"/>
    <w:rPr>
      <w:rFonts w:ascii="Symbol" w:hAnsi="Symbol" w:cs="Symbol"/>
    </w:rPr>
  </w:style>
  <w:style w:type="character" w:customStyle="1" w:styleId="WW8Num7z1">
    <w:name w:val="WW8Num7z1"/>
    <w:rsid w:val="0068094A"/>
    <w:rPr>
      <w:rFonts w:ascii="Courier New" w:hAnsi="Courier New" w:cs="Courier New"/>
    </w:rPr>
  </w:style>
  <w:style w:type="character" w:customStyle="1" w:styleId="WW8Num7z2">
    <w:name w:val="WW8Num7z2"/>
    <w:rsid w:val="0068094A"/>
    <w:rPr>
      <w:rFonts w:ascii="Wingdings" w:hAnsi="Wingdings" w:cs="Wingdings"/>
    </w:rPr>
  </w:style>
  <w:style w:type="character" w:customStyle="1" w:styleId="WW8Num8z0">
    <w:name w:val="WW8Num8z0"/>
    <w:rsid w:val="0068094A"/>
    <w:rPr>
      <w:rFonts w:ascii="Symbol" w:hAnsi="Symbol" w:cs="Symbol"/>
    </w:rPr>
  </w:style>
  <w:style w:type="character" w:customStyle="1" w:styleId="WW8Num8z1">
    <w:name w:val="WW8Num8z1"/>
    <w:rsid w:val="0068094A"/>
    <w:rPr>
      <w:rFonts w:ascii="Courier New" w:hAnsi="Courier New" w:cs="Courier New"/>
    </w:rPr>
  </w:style>
  <w:style w:type="character" w:customStyle="1" w:styleId="WW8Num8z2">
    <w:name w:val="WW8Num8z2"/>
    <w:rsid w:val="0068094A"/>
    <w:rPr>
      <w:rFonts w:ascii="Wingdings" w:hAnsi="Wingdings" w:cs="Wingdings"/>
    </w:rPr>
  </w:style>
  <w:style w:type="character" w:customStyle="1" w:styleId="WW8Num5z0">
    <w:name w:val="WW8Num5z0"/>
    <w:rsid w:val="0068094A"/>
    <w:rPr>
      <w:rFonts w:ascii="Symbol" w:hAnsi="Symbol" w:cs="Symbol"/>
    </w:rPr>
  </w:style>
  <w:style w:type="character" w:customStyle="1" w:styleId="WW8Num5z1">
    <w:name w:val="WW8Num5z1"/>
    <w:rsid w:val="0068094A"/>
    <w:rPr>
      <w:rFonts w:ascii="Courier New" w:hAnsi="Courier New" w:cs="Courier New"/>
    </w:rPr>
  </w:style>
  <w:style w:type="character" w:customStyle="1" w:styleId="WW8Num5z2">
    <w:name w:val="WW8Num5z2"/>
    <w:rsid w:val="0068094A"/>
    <w:rPr>
      <w:rFonts w:ascii="Wingdings" w:hAnsi="Wingdings" w:cs="Wingdings"/>
    </w:rPr>
  </w:style>
  <w:style w:type="character" w:customStyle="1" w:styleId="WW8Num3z0">
    <w:name w:val="WW8Num3z0"/>
    <w:rsid w:val="0068094A"/>
    <w:rPr>
      <w:rFonts w:ascii="Symbol" w:hAnsi="Symbol" w:cs="Symbol"/>
    </w:rPr>
  </w:style>
  <w:style w:type="character" w:customStyle="1" w:styleId="WW8Num3z1">
    <w:name w:val="WW8Num3z1"/>
    <w:rsid w:val="0068094A"/>
    <w:rPr>
      <w:rFonts w:ascii="Courier New" w:hAnsi="Courier New" w:cs="Courier New"/>
    </w:rPr>
  </w:style>
  <w:style w:type="character" w:customStyle="1" w:styleId="WW8Num3z2">
    <w:name w:val="WW8Num3z2"/>
    <w:rsid w:val="0068094A"/>
    <w:rPr>
      <w:rFonts w:ascii="Wingdings" w:hAnsi="Wingdings" w:cs="Wingdings"/>
    </w:rPr>
  </w:style>
  <w:style w:type="paragraph" w:customStyle="1" w:styleId="Nagwek1">
    <w:name w:val="Nagłówek1"/>
    <w:basedOn w:val="Normalny"/>
    <w:next w:val="Tekstpodstawowy"/>
    <w:rsid w:val="0068094A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68094A"/>
    <w:pPr>
      <w:spacing w:after="120"/>
    </w:pPr>
  </w:style>
  <w:style w:type="paragraph" w:styleId="Lista">
    <w:name w:val="List"/>
    <w:basedOn w:val="Tekstpodstawowy"/>
    <w:rsid w:val="0068094A"/>
  </w:style>
  <w:style w:type="paragraph" w:styleId="Legenda">
    <w:name w:val="caption"/>
    <w:basedOn w:val="Normalny"/>
    <w:qFormat/>
    <w:rsid w:val="0068094A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68094A"/>
    <w:pPr>
      <w:suppressLineNumbers/>
    </w:pPr>
  </w:style>
  <w:style w:type="paragraph" w:customStyle="1" w:styleId="NoSpacing1">
    <w:name w:val="No Spacing1"/>
    <w:rsid w:val="0068094A"/>
    <w:pPr>
      <w:suppressAutoHyphens/>
    </w:pPr>
    <w:rPr>
      <w:rFonts w:ascii="Calibri" w:hAnsi="Calibri"/>
      <w:kern w:val="1"/>
      <w:sz w:val="22"/>
      <w:szCs w:val="22"/>
    </w:rPr>
  </w:style>
  <w:style w:type="paragraph" w:customStyle="1" w:styleId="ListParagraph1">
    <w:name w:val="List Paragraph1"/>
    <w:basedOn w:val="Normalny"/>
    <w:rsid w:val="0068094A"/>
    <w:pPr>
      <w:ind w:left="720"/>
    </w:pPr>
  </w:style>
  <w:style w:type="paragraph" w:customStyle="1" w:styleId="Mapadokumentu1">
    <w:name w:val="Mapa dokumentu1"/>
    <w:basedOn w:val="Normalny"/>
    <w:semiHidden/>
    <w:rsid w:val="00750D55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kapitzlist">
    <w:name w:val="List Paragraph"/>
    <w:basedOn w:val="Normalny"/>
    <w:uiPriority w:val="34"/>
    <w:qFormat/>
    <w:rsid w:val="004F58E2"/>
    <w:pPr>
      <w:ind w:left="708"/>
    </w:pPr>
    <w:rPr>
      <w:szCs w:val="21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F58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pl-PL" w:bidi="ar-SA"/>
    </w:rPr>
  </w:style>
  <w:style w:type="character" w:customStyle="1" w:styleId="HTML-wstpniesformatowanyZnak">
    <w:name w:val="HTML - wstępnie sformatowany Znak"/>
    <w:link w:val="HTML-wstpniesformatowany"/>
    <w:uiPriority w:val="99"/>
    <w:rsid w:val="004F58E2"/>
    <w:rPr>
      <w:rFonts w:ascii="Courier New" w:hAnsi="Courier New" w:cs="Courier New"/>
    </w:rPr>
  </w:style>
  <w:style w:type="paragraph" w:styleId="Nagwek">
    <w:name w:val="header"/>
    <w:basedOn w:val="Normalny"/>
    <w:link w:val="NagwekZnak"/>
    <w:uiPriority w:val="99"/>
    <w:rsid w:val="00836987"/>
    <w:pPr>
      <w:tabs>
        <w:tab w:val="center" w:pos="4536"/>
        <w:tab w:val="right" w:pos="9072"/>
      </w:tabs>
    </w:pPr>
    <w:rPr>
      <w:szCs w:val="21"/>
    </w:rPr>
  </w:style>
  <w:style w:type="character" w:customStyle="1" w:styleId="NagwekZnak">
    <w:name w:val="Nagłówek Znak"/>
    <w:link w:val="Nagwek"/>
    <w:uiPriority w:val="99"/>
    <w:rsid w:val="00836987"/>
    <w:rPr>
      <w:rFonts w:eastAsia="SimSun" w:cs="Mangal"/>
      <w:kern w:val="1"/>
      <w:sz w:val="24"/>
      <w:szCs w:val="21"/>
      <w:lang w:eastAsia="zh-CN" w:bidi="hi-IN"/>
    </w:rPr>
  </w:style>
  <w:style w:type="paragraph" w:styleId="Stopka">
    <w:name w:val="footer"/>
    <w:basedOn w:val="Normalny"/>
    <w:link w:val="StopkaZnak"/>
    <w:uiPriority w:val="99"/>
    <w:rsid w:val="00836987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link w:val="Stopka"/>
    <w:uiPriority w:val="99"/>
    <w:rsid w:val="00836987"/>
    <w:rPr>
      <w:rFonts w:eastAsia="SimSun" w:cs="Mangal"/>
      <w:kern w:val="1"/>
      <w:sz w:val="24"/>
      <w:szCs w:val="21"/>
      <w:lang w:eastAsia="zh-CN" w:bidi="hi-IN"/>
    </w:rPr>
  </w:style>
  <w:style w:type="paragraph" w:styleId="NormalnyWeb">
    <w:name w:val="Normal (Web)"/>
    <w:basedOn w:val="Normalny"/>
    <w:uiPriority w:val="99"/>
    <w:unhideWhenUsed/>
    <w:rsid w:val="00876CA5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pl-PL" w:bidi="ar-SA"/>
    </w:rPr>
  </w:style>
  <w:style w:type="table" w:styleId="Tabela-Siatka">
    <w:name w:val="Table Grid"/>
    <w:basedOn w:val="Standardowy"/>
    <w:uiPriority w:val="39"/>
    <w:rsid w:val="00876C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AC4F04"/>
    <w:rPr>
      <w:rFonts w:ascii="Calibri" w:eastAsia="Calibri" w:hAnsi="Calibri"/>
      <w:sz w:val="22"/>
      <w:szCs w:val="22"/>
      <w:lang w:val="en-GB" w:eastAsia="en-US"/>
    </w:rPr>
  </w:style>
  <w:style w:type="paragraph" w:styleId="Tekstdymka">
    <w:name w:val="Balloon Text"/>
    <w:basedOn w:val="Normalny"/>
    <w:link w:val="TekstdymkaZnak"/>
    <w:rsid w:val="00C52EF9"/>
    <w:rPr>
      <w:rFonts w:ascii="Arial" w:hAnsi="Arial"/>
      <w:sz w:val="18"/>
      <w:szCs w:val="16"/>
    </w:rPr>
  </w:style>
  <w:style w:type="character" w:customStyle="1" w:styleId="TekstdymkaZnak">
    <w:name w:val="Tekst dymka Znak"/>
    <w:link w:val="Tekstdymka"/>
    <w:rsid w:val="00C52EF9"/>
    <w:rPr>
      <w:rFonts w:ascii="Arial" w:eastAsia="SimSun" w:hAnsi="Arial" w:cs="Mangal"/>
      <w:kern w:val="1"/>
      <w:sz w:val="18"/>
      <w:szCs w:val="16"/>
      <w:lang w:eastAsia="zh-CN" w:bidi="hi-IN"/>
    </w:rPr>
  </w:style>
  <w:style w:type="character" w:styleId="Pogrubienie">
    <w:name w:val="Strong"/>
    <w:qFormat/>
    <w:rsid w:val="00FE5DB8"/>
    <w:rPr>
      <w:rFonts w:cs="Times New Roman"/>
      <w:b/>
      <w:bCs/>
    </w:rPr>
  </w:style>
  <w:style w:type="character" w:styleId="Odwoaniedokomentarza">
    <w:name w:val="annotation reference"/>
    <w:rsid w:val="005806BC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806BC"/>
    <w:rPr>
      <w:sz w:val="20"/>
      <w:szCs w:val="18"/>
    </w:rPr>
  </w:style>
  <w:style w:type="character" w:customStyle="1" w:styleId="TekstkomentarzaZnak">
    <w:name w:val="Tekst komentarza Znak"/>
    <w:link w:val="Tekstkomentarza"/>
    <w:rsid w:val="005806BC"/>
    <w:rPr>
      <w:rFonts w:eastAsia="SimSun" w:cs="Mangal"/>
      <w:kern w:val="1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rsid w:val="005806BC"/>
    <w:rPr>
      <w:b/>
      <w:bCs/>
    </w:rPr>
  </w:style>
  <w:style w:type="character" w:customStyle="1" w:styleId="TematkomentarzaZnak">
    <w:name w:val="Temat komentarza Znak"/>
    <w:link w:val="Tematkomentarza"/>
    <w:rsid w:val="005806BC"/>
    <w:rPr>
      <w:rFonts w:eastAsia="SimSun" w:cs="Mangal"/>
      <w:b/>
      <w:bCs/>
      <w:kern w:val="1"/>
      <w:szCs w:val="18"/>
      <w:lang w:eastAsia="zh-CN" w:bidi="hi-IN"/>
    </w:rPr>
  </w:style>
  <w:style w:type="paragraph" w:styleId="Poprawka">
    <w:name w:val="Revision"/>
    <w:hidden/>
    <w:uiPriority w:val="99"/>
    <w:semiHidden/>
    <w:rsid w:val="0070186F"/>
    <w:rPr>
      <w:rFonts w:eastAsia="SimSun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7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8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ytania na egzamin dyplomowy Filologia I stopień 2021-2022</vt:lpstr>
    </vt:vector>
  </TitlesOfParts>
  <Company>PWSIP</Company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ania na egzamin dyplomowy Filologia I stopień 2021-2022</dc:title>
  <dc:creator>WKJK</dc:creator>
  <cp:lastModifiedBy>Justyna Konopka</cp:lastModifiedBy>
  <cp:revision>6</cp:revision>
  <cp:lastPrinted>2019-03-22T09:16:00Z</cp:lastPrinted>
  <dcterms:created xsi:type="dcterms:W3CDTF">2022-11-20T15:50:00Z</dcterms:created>
  <dcterms:modified xsi:type="dcterms:W3CDTF">2023-01-19T16:41:00Z</dcterms:modified>
</cp:coreProperties>
</file>